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17218" w:rsidRDefault="00117218" w:rsidP="00AE576B">
      <w:pPr>
        <w:pStyle w:val="NormalWeb"/>
        <w:jc w:val="both"/>
      </w:pPr>
      <w:r w:rsidRPr="00CC5911">
        <w:t>EDITAL DO CONCURSO DE CRIAÇÃO DE SOFTWARE PARA MONITORAMENTO E RASTREAMENTO EPIDEM</w:t>
      </w:r>
      <w:r w:rsidR="00744536" w:rsidRPr="00CC5911">
        <w:t>IOLÓGICO DA OCORRÊNCIA DE SARS/</w:t>
      </w:r>
      <w:r w:rsidRPr="00CC5911">
        <w:t>COVID 19 EM MARÍLIA E REGIÃO</w:t>
      </w:r>
    </w:p>
    <w:p w:rsidR="0029543D" w:rsidRPr="0029543D" w:rsidRDefault="0029543D" w:rsidP="00AE576B">
      <w:pPr>
        <w:pStyle w:val="NormalWeb"/>
        <w:jc w:val="both"/>
        <w:rPr>
          <w:b/>
          <w:bCs/>
        </w:rPr>
      </w:pPr>
      <w:r w:rsidRPr="0029543D">
        <w:rPr>
          <w:b/>
          <w:bCs/>
        </w:rPr>
        <w:t>HACKATHON PELA VIDA</w:t>
      </w:r>
      <w:bookmarkStart w:id="0" w:name="_GoBack"/>
      <w:bookmarkEnd w:id="0"/>
    </w:p>
    <w:p w:rsidR="008E2AB5" w:rsidRPr="00CC5911" w:rsidRDefault="008E2AB5" w:rsidP="00497436">
      <w:pPr>
        <w:pStyle w:val="NormalWeb"/>
      </w:pPr>
    </w:p>
    <w:p w:rsidR="00117218" w:rsidRPr="00CC5911" w:rsidRDefault="00CA6149" w:rsidP="00117218">
      <w:pPr>
        <w:pStyle w:val="NormalWeb"/>
      </w:pPr>
      <w:r w:rsidRPr="00CC5911">
        <w:rPr>
          <w:b/>
          <w:bCs/>
        </w:rPr>
        <w:t>1 – O</w:t>
      </w:r>
      <w:r w:rsidR="00117218" w:rsidRPr="00CC5911">
        <w:rPr>
          <w:b/>
          <w:bCs/>
        </w:rPr>
        <w:t xml:space="preserve"> CONCURSO </w:t>
      </w:r>
    </w:p>
    <w:p w:rsidR="00CB795E" w:rsidRPr="00CC5911" w:rsidRDefault="006E0D53" w:rsidP="00EA760A">
      <w:pPr>
        <w:pStyle w:val="NormalWeb"/>
        <w:jc w:val="both"/>
      </w:pPr>
      <w:r w:rsidRPr="00CC5911">
        <w:tab/>
      </w:r>
      <w:r w:rsidR="00693DF9" w:rsidRPr="00CC5911">
        <w:t xml:space="preserve">Devido </w:t>
      </w:r>
      <w:r w:rsidR="00B63282" w:rsidRPr="00CC5911">
        <w:t>ao progresso da</w:t>
      </w:r>
      <w:r w:rsidRPr="00CC5911">
        <w:t xml:space="preserve"> </w:t>
      </w:r>
      <w:r w:rsidR="00B63282" w:rsidRPr="00CC5911">
        <w:t>Sars-CoV-2</w:t>
      </w:r>
      <w:r w:rsidRPr="00CC5911">
        <w:t xml:space="preserve"> ao redor do pais diversos municípios tiveram que se adaptar à situação atual, o que por consequência afetou a forma que o sistema público de saúde opera</w:t>
      </w:r>
      <w:r w:rsidR="00693DF9" w:rsidRPr="00CC5911">
        <w:t>. Neste contexto,</w:t>
      </w:r>
      <w:r w:rsidRPr="00CC5911">
        <w:t xml:space="preserve"> o sistema municipal de saúde demanda de uma plataforma digital que supra todas as atividades manuais de registros</w:t>
      </w:r>
      <w:r w:rsidR="00BC6F1C" w:rsidRPr="00CC5911">
        <w:t xml:space="preserve"> aos atendimentos realizados a pacientes sintomáticos e assintomáticos suspeitos</w:t>
      </w:r>
      <w:r w:rsidRPr="00CC5911">
        <w:t>, tornando a</w:t>
      </w:r>
      <w:r w:rsidR="00E7775C" w:rsidRPr="00CC5911">
        <w:t>s</w:t>
      </w:r>
      <w:r w:rsidRPr="00CC5911">
        <w:t xml:space="preserve"> atividade</w:t>
      </w:r>
      <w:r w:rsidR="00E7775C" w:rsidRPr="00CC5911">
        <w:t>s</w:t>
      </w:r>
      <w:r w:rsidRPr="00CC5911">
        <w:t xml:space="preserve"> padronizada</w:t>
      </w:r>
      <w:r w:rsidR="00E7775C" w:rsidRPr="00CC5911">
        <w:t>s</w:t>
      </w:r>
      <w:r w:rsidRPr="00CC5911">
        <w:t xml:space="preserve"> e rápida</w:t>
      </w:r>
      <w:r w:rsidR="00E7775C" w:rsidRPr="00CC5911">
        <w:t>s</w:t>
      </w:r>
      <w:r w:rsidRPr="00CC5911">
        <w:t xml:space="preserve"> para o</w:t>
      </w:r>
      <w:r w:rsidR="00693DF9" w:rsidRPr="00CC5911">
        <w:t>s funcionários da área da saúde.</w:t>
      </w:r>
      <w:r w:rsidR="00827A5D" w:rsidRPr="00CC5911">
        <w:t xml:space="preserve"> </w:t>
      </w:r>
      <w:r w:rsidR="00693DF9" w:rsidRPr="00CC5911">
        <w:t>E</w:t>
      </w:r>
      <w:r w:rsidR="00827A5D" w:rsidRPr="00CC5911">
        <w:t xml:space="preserve">m razão desta necessidade a </w:t>
      </w:r>
      <w:r w:rsidR="00693DF9" w:rsidRPr="00CC5911">
        <w:t>Associação de Empresas de Serviços de Tecnologia da Informação - ASSERTI</w:t>
      </w:r>
      <w:r w:rsidR="00827A5D" w:rsidRPr="00CC5911">
        <w:t xml:space="preserve"> </w:t>
      </w:r>
      <w:r w:rsidR="00693DF9" w:rsidRPr="00CC5911">
        <w:t xml:space="preserve">abre </w:t>
      </w:r>
      <w:r w:rsidR="00B63282" w:rsidRPr="00CC5911">
        <w:t>este edital com</w:t>
      </w:r>
      <w:r w:rsidR="00693DF9" w:rsidRPr="00CC5911">
        <w:t xml:space="preserve"> </w:t>
      </w:r>
      <w:r w:rsidR="00827A5D" w:rsidRPr="00CC5911">
        <w:t>finalidade de</w:t>
      </w:r>
      <w:r w:rsidR="00693DF9" w:rsidRPr="00CC5911">
        <w:t xml:space="preserve"> </w:t>
      </w:r>
      <w:r w:rsidR="00B63282" w:rsidRPr="00CC5911">
        <w:t>propor</w:t>
      </w:r>
      <w:r w:rsidR="00693DF9" w:rsidRPr="00CC5911">
        <w:t xml:space="preserve"> uma solução digital </w:t>
      </w:r>
      <w:r w:rsidR="00827A5D" w:rsidRPr="00CC5911">
        <w:t>que auxilie as unidades de</w:t>
      </w:r>
      <w:r w:rsidR="008C386B" w:rsidRPr="00CC5911">
        <w:t xml:space="preserve"> atendimento </w:t>
      </w:r>
      <w:r w:rsidR="003F6809" w:rsidRPr="00CC5911">
        <w:t>do município de Marília</w:t>
      </w:r>
      <w:r w:rsidR="00B63282" w:rsidRPr="00CC5911">
        <w:t>.</w:t>
      </w:r>
      <w:r w:rsidR="008C386B" w:rsidRPr="00CC5911">
        <w:t xml:space="preserve"> </w:t>
      </w:r>
      <w:r w:rsidR="00B63282" w:rsidRPr="00CC5911">
        <w:t>A</w:t>
      </w:r>
      <w:r w:rsidR="008C386B" w:rsidRPr="00CC5911">
        <w:rPr>
          <w:bCs/>
        </w:rPr>
        <w:t xml:space="preserve"> proposta </w:t>
      </w:r>
      <w:r w:rsidR="00EE7850" w:rsidRPr="00CC5911">
        <w:rPr>
          <w:bCs/>
        </w:rPr>
        <w:t xml:space="preserve">do concurso é reunir estudantes da </w:t>
      </w:r>
      <w:r w:rsidR="00693DF9" w:rsidRPr="00CC5911">
        <w:rPr>
          <w:bCs/>
        </w:rPr>
        <w:t xml:space="preserve">área de Tecnologia da Informação </w:t>
      </w:r>
      <w:r w:rsidR="00EE7850" w:rsidRPr="00CC5911">
        <w:rPr>
          <w:bCs/>
        </w:rPr>
        <w:t xml:space="preserve">para elaborarem soluções </w:t>
      </w:r>
      <w:r w:rsidR="00BC6F1C" w:rsidRPr="00CC5911">
        <w:rPr>
          <w:bCs/>
        </w:rPr>
        <w:t xml:space="preserve">que </w:t>
      </w:r>
      <w:r w:rsidR="00693DF9" w:rsidRPr="00CC5911">
        <w:rPr>
          <w:bCs/>
        </w:rPr>
        <w:t>atenda</w:t>
      </w:r>
      <w:r w:rsidR="00EE7850" w:rsidRPr="00CC5911">
        <w:rPr>
          <w:bCs/>
        </w:rPr>
        <w:t>m as</w:t>
      </w:r>
      <w:r w:rsidR="00693DF9" w:rsidRPr="00CC5911">
        <w:rPr>
          <w:bCs/>
        </w:rPr>
        <w:t xml:space="preserve"> demanda</w:t>
      </w:r>
      <w:r w:rsidR="00EE7850" w:rsidRPr="00CC5911">
        <w:rPr>
          <w:bCs/>
        </w:rPr>
        <w:t>s</w:t>
      </w:r>
      <w:r w:rsidR="00693DF9" w:rsidRPr="00CC5911">
        <w:rPr>
          <w:bCs/>
        </w:rPr>
        <w:t xml:space="preserve"> do </w:t>
      </w:r>
      <w:r w:rsidR="00EE7850" w:rsidRPr="00CC5911">
        <w:rPr>
          <w:bCs/>
        </w:rPr>
        <w:t>sistema público</w:t>
      </w:r>
      <w:r w:rsidR="008C386B" w:rsidRPr="00CC5911">
        <w:rPr>
          <w:bCs/>
        </w:rPr>
        <w:t>.</w:t>
      </w:r>
      <w:r w:rsidR="008109F8">
        <w:rPr>
          <w:bCs/>
        </w:rPr>
        <w:t xml:space="preserve"> O projeto conta com a iniciativa da Life Tecnologia, apoiada pela ACIM – Associação Comercial e Industrial de Marília, UNIMED Serviços de Saúde e pela Secretaria de Saúde do Município de Marília.</w:t>
      </w:r>
    </w:p>
    <w:p w:rsidR="006D64CD" w:rsidRPr="00CC5911" w:rsidRDefault="006D64CD" w:rsidP="00117218">
      <w:pPr>
        <w:pStyle w:val="NormalWeb"/>
      </w:pPr>
    </w:p>
    <w:p w:rsidR="00FC7EEF" w:rsidRPr="00CC5911" w:rsidRDefault="00186EDA" w:rsidP="00B76CDD">
      <w:pPr>
        <w:pStyle w:val="NormalWeb"/>
        <w:numPr>
          <w:ilvl w:val="0"/>
          <w:numId w:val="10"/>
        </w:numPr>
        <w:spacing w:before="0" w:beforeAutospacing="0" w:after="0" w:afterAutospacing="0"/>
        <w:rPr>
          <w:b/>
          <w:bCs/>
        </w:rPr>
      </w:pPr>
      <w:r w:rsidRPr="00CC5911">
        <w:rPr>
          <w:b/>
          <w:bCs/>
        </w:rPr>
        <w:t>–</w:t>
      </w:r>
      <w:r w:rsidR="00EE7850" w:rsidRPr="00CC5911">
        <w:rPr>
          <w:b/>
          <w:bCs/>
        </w:rPr>
        <w:t xml:space="preserve"> </w:t>
      </w:r>
      <w:r w:rsidR="00701FF1">
        <w:rPr>
          <w:b/>
          <w:bCs/>
        </w:rPr>
        <w:t>FLUXO</w:t>
      </w:r>
      <w:r w:rsidRPr="00CC5911">
        <w:rPr>
          <w:b/>
          <w:bCs/>
        </w:rPr>
        <w:t xml:space="preserve"> DO </w:t>
      </w:r>
      <w:r w:rsidR="00DA7265">
        <w:rPr>
          <w:b/>
          <w:bCs/>
        </w:rPr>
        <w:t>SISTEMA</w:t>
      </w:r>
    </w:p>
    <w:p w:rsidR="00B76CDD" w:rsidRPr="00CC5911" w:rsidRDefault="00B76CDD" w:rsidP="00B76CDD">
      <w:pPr>
        <w:pStyle w:val="NormalWeb"/>
        <w:ind w:left="360"/>
        <w:rPr>
          <w:b/>
          <w:bCs/>
        </w:rPr>
      </w:pPr>
    </w:p>
    <w:p w:rsidR="006B5C84" w:rsidRPr="00CC5911" w:rsidRDefault="00BC6F1C" w:rsidP="00F36A8F">
      <w:pPr>
        <w:pStyle w:val="NormalWeb"/>
        <w:numPr>
          <w:ilvl w:val="1"/>
          <w:numId w:val="10"/>
        </w:numPr>
        <w:jc w:val="both"/>
        <w:rPr>
          <w:b/>
          <w:bCs/>
        </w:rPr>
      </w:pPr>
      <w:r w:rsidRPr="00CC5911">
        <w:rPr>
          <w:color w:val="000000" w:themeColor="text1"/>
        </w:rPr>
        <w:t>O Software será utilizado pelas equipes que realizam monitoramento</w:t>
      </w:r>
      <w:r w:rsidR="001372E5" w:rsidRPr="00CC5911">
        <w:rPr>
          <w:color w:val="000000" w:themeColor="text1"/>
        </w:rPr>
        <w:t xml:space="preserve"> </w:t>
      </w:r>
      <w:r w:rsidR="00F87E29" w:rsidRPr="00CC5911">
        <w:rPr>
          <w:color w:val="000000" w:themeColor="text1"/>
        </w:rPr>
        <w:t xml:space="preserve">aos pacientes </w:t>
      </w:r>
      <w:r w:rsidR="001372E5" w:rsidRPr="00CC5911">
        <w:rPr>
          <w:color w:val="000000" w:themeColor="text1"/>
        </w:rPr>
        <w:t xml:space="preserve">via </w:t>
      </w:r>
      <w:r w:rsidR="00F87E29" w:rsidRPr="00CC5911">
        <w:rPr>
          <w:color w:val="000000" w:themeColor="text1"/>
        </w:rPr>
        <w:t>telefone</w:t>
      </w:r>
      <w:r w:rsidR="0080690E" w:rsidRPr="00CC5911">
        <w:rPr>
          <w:color w:val="000000" w:themeColor="text1"/>
        </w:rPr>
        <w:t xml:space="preserve"> e p</w:t>
      </w:r>
      <w:r w:rsidRPr="00CC5911">
        <w:rPr>
          <w:color w:val="000000" w:themeColor="text1"/>
        </w:rPr>
        <w:t>ara</w:t>
      </w:r>
      <w:r w:rsidR="00827A5D" w:rsidRPr="00CC5911">
        <w:rPr>
          <w:color w:val="000000" w:themeColor="text1"/>
        </w:rPr>
        <w:t xml:space="preserve"> atender as </w:t>
      </w:r>
      <w:r w:rsidR="0090726F" w:rsidRPr="00CC5911">
        <w:rPr>
          <w:color w:val="000000" w:themeColor="text1"/>
        </w:rPr>
        <w:t>exigências</w:t>
      </w:r>
      <w:r w:rsidR="00827A5D" w:rsidRPr="00CC5911">
        <w:rPr>
          <w:color w:val="000000" w:themeColor="text1"/>
        </w:rPr>
        <w:t xml:space="preserve"> da Secretaria</w:t>
      </w:r>
      <w:r w:rsidR="003E662E" w:rsidRPr="00CC5911">
        <w:rPr>
          <w:color w:val="000000" w:themeColor="text1"/>
        </w:rPr>
        <w:t xml:space="preserve"> </w:t>
      </w:r>
      <w:r w:rsidR="00744536" w:rsidRPr="00CC5911">
        <w:rPr>
          <w:color w:val="000000" w:themeColor="text1"/>
        </w:rPr>
        <w:t xml:space="preserve">Municipal </w:t>
      </w:r>
      <w:r w:rsidR="003E662E" w:rsidRPr="00CC5911">
        <w:rPr>
          <w:color w:val="000000" w:themeColor="text1"/>
        </w:rPr>
        <w:t xml:space="preserve">de Saúde de Marília, </w:t>
      </w:r>
      <w:r w:rsidR="00F87E29" w:rsidRPr="00CC5911">
        <w:rPr>
          <w:color w:val="000000" w:themeColor="text1"/>
        </w:rPr>
        <w:t>o mesmo deve compor os seguintes recursos</w:t>
      </w:r>
      <w:r w:rsidR="00EE7FC2" w:rsidRPr="00CC5911">
        <w:rPr>
          <w:color w:val="000000" w:themeColor="text1"/>
        </w:rPr>
        <w:t>:</w:t>
      </w:r>
    </w:p>
    <w:p w:rsidR="006B5C84" w:rsidRPr="00CC5911" w:rsidRDefault="00083535" w:rsidP="007A5106">
      <w:pPr>
        <w:pStyle w:val="NormalWeb"/>
        <w:numPr>
          <w:ilvl w:val="2"/>
          <w:numId w:val="10"/>
        </w:numPr>
        <w:jc w:val="both"/>
        <w:rPr>
          <w:b/>
          <w:bCs/>
        </w:rPr>
      </w:pPr>
      <w:r w:rsidRPr="00CC5911">
        <w:t>R</w:t>
      </w:r>
      <w:r w:rsidR="00BC6F1C" w:rsidRPr="00CC5911">
        <w:t>egistr</w:t>
      </w:r>
      <w:r w:rsidR="003E166A" w:rsidRPr="00CC5911">
        <w:t xml:space="preserve">ar </w:t>
      </w:r>
      <w:r w:rsidR="00BC6F1C" w:rsidRPr="00CC5911">
        <w:t xml:space="preserve">os dados cadastrais do paciente e de todos os membros da família, </w:t>
      </w:r>
      <w:r w:rsidR="006A3A33" w:rsidRPr="00CC5911">
        <w:t>conforme</w:t>
      </w:r>
      <w:r w:rsidR="003F579D" w:rsidRPr="00CC5911">
        <w:t xml:space="preserve"> modelo do item </w:t>
      </w:r>
      <w:r w:rsidR="00507A5D">
        <w:t>4</w:t>
      </w:r>
      <w:r w:rsidR="00BC6F1C" w:rsidRPr="00CC5911">
        <w:t>;</w:t>
      </w:r>
      <w:r w:rsidR="00117218" w:rsidRPr="00CC5911">
        <w:t xml:space="preserve"> </w:t>
      </w:r>
    </w:p>
    <w:p w:rsidR="006B5C84" w:rsidRPr="00CC5911" w:rsidRDefault="003E166A" w:rsidP="00F36A8F">
      <w:pPr>
        <w:pStyle w:val="NormalWeb"/>
        <w:numPr>
          <w:ilvl w:val="2"/>
          <w:numId w:val="10"/>
        </w:numPr>
        <w:jc w:val="both"/>
        <w:rPr>
          <w:b/>
          <w:bCs/>
        </w:rPr>
      </w:pPr>
      <w:r w:rsidRPr="00CC5911">
        <w:t xml:space="preserve">Registrar </w:t>
      </w:r>
      <w:r w:rsidR="00BC6F1C" w:rsidRPr="00CC5911">
        <w:t>todas as informações coletadas na ligação</w:t>
      </w:r>
      <w:r w:rsidRPr="00CC5911">
        <w:t>;</w:t>
      </w:r>
    </w:p>
    <w:p w:rsidR="006B5C84" w:rsidRPr="00CC5911" w:rsidRDefault="003E166A" w:rsidP="00F36A8F">
      <w:pPr>
        <w:pStyle w:val="NormalWeb"/>
        <w:numPr>
          <w:ilvl w:val="2"/>
          <w:numId w:val="10"/>
        </w:numPr>
        <w:jc w:val="both"/>
        <w:rPr>
          <w:b/>
          <w:bCs/>
        </w:rPr>
      </w:pPr>
      <w:r w:rsidRPr="00CC5911">
        <w:t>Ao final do atendimento, o sistema deve informar qual a conduta aplicada ao paciente</w:t>
      </w:r>
      <w:r w:rsidR="00507A5D">
        <w:t>, conforme item 4</w:t>
      </w:r>
      <w:r w:rsidR="00E57541" w:rsidRPr="00CC5911">
        <w:t>;</w:t>
      </w:r>
    </w:p>
    <w:p w:rsidR="00753EFB" w:rsidRDefault="00E57541" w:rsidP="00753EFB">
      <w:pPr>
        <w:pStyle w:val="NormalWeb"/>
        <w:numPr>
          <w:ilvl w:val="2"/>
          <w:numId w:val="10"/>
        </w:numPr>
        <w:spacing w:after="0" w:afterAutospacing="0"/>
        <w:jc w:val="both"/>
        <w:rPr>
          <w:bCs/>
        </w:rPr>
      </w:pPr>
      <w:r w:rsidRPr="00CC5911">
        <w:rPr>
          <w:bCs/>
        </w:rPr>
        <w:t>Organizar num modelo de lista, que será filtrado pelo login, os pacientes a serem monitorados no dia</w:t>
      </w:r>
      <w:r w:rsidR="00507A5D">
        <w:rPr>
          <w:bCs/>
        </w:rPr>
        <w:t>, onde 100% dos pacientes sejam assistidos</w:t>
      </w:r>
      <w:r w:rsidRPr="00CC5911">
        <w:rPr>
          <w:bCs/>
        </w:rPr>
        <w:t>.</w:t>
      </w:r>
    </w:p>
    <w:p w:rsidR="00753EFB" w:rsidRPr="00753EFB" w:rsidRDefault="00753EFB" w:rsidP="00753EFB">
      <w:pPr>
        <w:pStyle w:val="NormalWeb"/>
        <w:spacing w:after="0" w:afterAutospacing="0"/>
        <w:ind w:left="1416"/>
        <w:jc w:val="both"/>
        <w:rPr>
          <w:bCs/>
        </w:rPr>
      </w:pPr>
    </w:p>
    <w:p w:rsidR="008517BC" w:rsidRPr="00CC5911" w:rsidRDefault="00CD4A7C" w:rsidP="003E662E">
      <w:pPr>
        <w:pStyle w:val="NormalWeb"/>
        <w:numPr>
          <w:ilvl w:val="1"/>
          <w:numId w:val="10"/>
        </w:numPr>
        <w:spacing w:before="240" w:beforeAutospacing="0" w:after="0" w:afterAutospacing="0"/>
        <w:ind w:left="499" w:hanging="357"/>
        <w:jc w:val="both"/>
        <w:rPr>
          <w:bCs/>
        </w:rPr>
      </w:pPr>
      <w:r>
        <w:rPr>
          <w:bCs/>
        </w:rPr>
        <w:t>O sistema deve obedecer as regras abaixo para a</w:t>
      </w:r>
      <w:r w:rsidR="00692566" w:rsidRPr="00CC5911">
        <w:rPr>
          <w:bCs/>
        </w:rPr>
        <w:t>gilizar</w:t>
      </w:r>
      <w:r w:rsidR="008517BC" w:rsidRPr="00CC5911">
        <w:rPr>
          <w:bCs/>
        </w:rPr>
        <w:t xml:space="preserve"> o processo de registro</w:t>
      </w:r>
      <w:r w:rsidR="00692566" w:rsidRPr="00CC5911">
        <w:rPr>
          <w:bCs/>
        </w:rPr>
        <w:t xml:space="preserve"> do monitoramento</w:t>
      </w:r>
      <w:r w:rsidR="002330E8" w:rsidRPr="00CC5911">
        <w:rPr>
          <w:bCs/>
        </w:rPr>
        <w:t>:</w:t>
      </w:r>
    </w:p>
    <w:p w:rsidR="005C7AE3" w:rsidRPr="00CC5911" w:rsidRDefault="00910288" w:rsidP="005C7AE3">
      <w:pPr>
        <w:pStyle w:val="NormalWeb"/>
        <w:numPr>
          <w:ilvl w:val="2"/>
          <w:numId w:val="10"/>
        </w:numPr>
        <w:jc w:val="both"/>
        <w:rPr>
          <w:bCs/>
        </w:rPr>
      </w:pPr>
      <w:r>
        <w:rPr>
          <w:bCs/>
        </w:rPr>
        <w:t>A</w:t>
      </w:r>
      <w:r w:rsidR="00692566" w:rsidRPr="00CC5911">
        <w:rPr>
          <w:bCs/>
        </w:rPr>
        <w:t>s</w:t>
      </w:r>
      <w:r w:rsidR="008517BC" w:rsidRPr="00CC5911">
        <w:rPr>
          <w:bCs/>
        </w:rPr>
        <w:t xml:space="preserve"> pessoas do grupo de risco</w:t>
      </w:r>
      <w:r>
        <w:rPr>
          <w:bCs/>
        </w:rPr>
        <w:t>, são as que possuem uma ou mais comorbidades</w:t>
      </w:r>
      <w:r w:rsidR="00AE195A">
        <w:rPr>
          <w:bCs/>
        </w:rPr>
        <w:t>, assim como também, as pessoas com idade acima</w:t>
      </w:r>
      <w:r w:rsidR="00A62499">
        <w:rPr>
          <w:bCs/>
        </w:rPr>
        <w:t xml:space="preserve"> ou igual a </w:t>
      </w:r>
      <w:r w:rsidR="00AE195A">
        <w:rPr>
          <w:bCs/>
        </w:rPr>
        <w:t>60 anos.</w:t>
      </w:r>
    </w:p>
    <w:p w:rsidR="008517BC" w:rsidRPr="00CC5911" w:rsidRDefault="005C7AE3" w:rsidP="005C7AE3">
      <w:pPr>
        <w:pStyle w:val="NormalWeb"/>
        <w:numPr>
          <w:ilvl w:val="3"/>
          <w:numId w:val="10"/>
        </w:numPr>
        <w:jc w:val="both"/>
        <w:rPr>
          <w:bCs/>
        </w:rPr>
      </w:pPr>
      <w:r w:rsidRPr="00CC5911">
        <w:rPr>
          <w:bCs/>
        </w:rPr>
        <w:lastRenderedPageBreak/>
        <w:t>Pessoas do grupo de risco devem ser listadas</w:t>
      </w:r>
      <w:r w:rsidR="008517BC" w:rsidRPr="00CC5911">
        <w:rPr>
          <w:bCs/>
        </w:rPr>
        <w:t xml:space="preserve"> a cada 24 hor</w:t>
      </w:r>
      <w:r w:rsidRPr="00CC5911">
        <w:rPr>
          <w:bCs/>
        </w:rPr>
        <w:t>as durante</w:t>
      </w:r>
      <w:r w:rsidR="00853AFC" w:rsidRPr="00CC5911">
        <w:rPr>
          <w:bCs/>
        </w:rPr>
        <w:t xml:space="preserve"> os</w:t>
      </w:r>
      <w:r w:rsidRPr="00CC5911">
        <w:rPr>
          <w:bCs/>
        </w:rPr>
        <w:t xml:space="preserve"> 14 dias</w:t>
      </w:r>
      <w:r w:rsidR="00853AFC" w:rsidRPr="00CC5911">
        <w:rPr>
          <w:bCs/>
        </w:rPr>
        <w:t xml:space="preserve"> ou</w:t>
      </w:r>
      <w:r w:rsidRPr="00CC5911">
        <w:rPr>
          <w:bCs/>
        </w:rPr>
        <w:t xml:space="preserve"> até o resultado</w:t>
      </w:r>
      <w:r w:rsidR="008517BC" w:rsidRPr="00CC5911">
        <w:rPr>
          <w:bCs/>
        </w:rPr>
        <w:t xml:space="preserve"> do </w:t>
      </w:r>
      <w:r w:rsidRPr="00CC5911">
        <w:rPr>
          <w:bCs/>
        </w:rPr>
        <w:t>exame</w:t>
      </w:r>
      <w:r w:rsidR="00853AFC" w:rsidRPr="00CC5911">
        <w:rPr>
          <w:bCs/>
        </w:rPr>
        <w:t xml:space="preserve"> negativo</w:t>
      </w:r>
      <w:r w:rsidR="00955092" w:rsidRPr="00CC5911">
        <w:rPr>
          <w:bCs/>
        </w:rPr>
        <w:t>.</w:t>
      </w:r>
    </w:p>
    <w:p w:rsidR="005C7AE3" w:rsidRPr="00CC5911" w:rsidRDefault="00853AFC" w:rsidP="005C7AE3">
      <w:pPr>
        <w:pStyle w:val="NormalWeb"/>
        <w:numPr>
          <w:ilvl w:val="3"/>
          <w:numId w:val="10"/>
        </w:numPr>
        <w:jc w:val="both"/>
        <w:rPr>
          <w:bCs/>
        </w:rPr>
      </w:pPr>
      <w:r w:rsidRPr="00CC5911">
        <w:rPr>
          <w:bCs/>
        </w:rPr>
        <w:t>Pessoas</w:t>
      </w:r>
      <w:r w:rsidR="005C7AE3" w:rsidRPr="00CC5911">
        <w:rPr>
          <w:bCs/>
        </w:rPr>
        <w:t xml:space="preserve"> que não são do grupo de risco</w:t>
      </w:r>
      <w:r w:rsidRPr="00CC5911">
        <w:rPr>
          <w:bCs/>
        </w:rPr>
        <w:t>,</w:t>
      </w:r>
      <w:r w:rsidR="005C7AE3" w:rsidRPr="00CC5911">
        <w:rPr>
          <w:bCs/>
        </w:rPr>
        <w:t xml:space="preserve"> devem ser listadas a cada 48 horas durante </w:t>
      </w:r>
      <w:r w:rsidRPr="00CC5911">
        <w:rPr>
          <w:bCs/>
        </w:rPr>
        <w:t xml:space="preserve">os </w:t>
      </w:r>
      <w:r w:rsidR="005C7AE3" w:rsidRPr="00CC5911">
        <w:rPr>
          <w:bCs/>
        </w:rPr>
        <w:t xml:space="preserve">14 dias </w:t>
      </w:r>
      <w:r w:rsidRPr="00CC5911">
        <w:rPr>
          <w:bCs/>
        </w:rPr>
        <w:t xml:space="preserve">ou </w:t>
      </w:r>
      <w:r w:rsidR="005C7AE3" w:rsidRPr="00CC5911">
        <w:rPr>
          <w:bCs/>
        </w:rPr>
        <w:t>até resultado do exame</w:t>
      </w:r>
      <w:r w:rsidRPr="00CC5911">
        <w:rPr>
          <w:bCs/>
        </w:rPr>
        <w:t xml:space="preserve"> negativo</w:t>
      </w:r>
      <w:r w:rsidR="005C7AE3" w:rsidRPr="00CC5911">
        <w:rPr>
          <w:bCs/>
        </w:rPr>
        <w:t>.</w:t>
      </w:r>
    </w:p>
    <w:p w:rsidR="008517BC" w:rsidRPr="00CC5911" w:rsidRDefault="008517BC" w:rsidP="00DC0070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 xml:space="preserve">Após o resultado do exame, </w:t>
      </w:r>
      <w:r w:rsidR="005C7AE3" w:rsidRPr="00CC5911">
        <w:rPr>
          <w:bCs/>
        </w:rPr>
        <w:t>em caso positivo o monitoramento segue o prazo citado nos itens 2.</w:t>
      </w:r>
      <w:r w:rsidR="00DC0070">
        <w:rPr>
          <w:bCs/>
        </w:rPr>
        <w:t>2</w:t>
      </w:r>
      <w:r w:rsidR="005C7AE3" w:rsidRPr="00CC5911">
        <w:rPr>
          <w:bCs/>
        </w:rPr>
        <w:t>.</w:t>
      </w:r>
      <w:r w:rsidR="00DC0070">
        <w:rPr>
          <w:bCs/>
        </w:rPr>
        <w:t>1</w:t>
      </w:r>
      <w:r w:rsidR="005C7AE3" w:rsidRPr="00CC5911">
        <w:rPr>
          <w:bCs/>
        </w:rPr>
        <w:t>.1 e 2.</w:t>
      </w:r>
      <w:r w:rsidR="00DC0070">
        <w:rPr>
          <w:bCs/>
        </w:rPr>
        <w:t>2</w:t>
      </w:r>
      <w:r w:rsidR="005C7AE3" w:rsidRPr="00CC5911">
        <w:rPr>
          <w:bCs/>
        </w:rPr>
        <w:t>.</w:t>
      </w:r>
      <w:r w:rsidR="00DC0070">
        <w:rPr>
          <w:bCs/>
        </w:rPr>
        <w:t>1</w:t>
      </w:r>
      <w:r w:rsidR="005C7AE3" w:rsidRPr="00CC5911">
        <w:rPr>
          <w:bCs/>
        </w:rPr>
        <w:t>.2</w:t>
      </w:r>
      <w:r w:rsidRPr="00CC5911">
        <w:rPr>
          <w:bCs/>
        </w:rPr>
        <w:t>.</w:t>
      </w:r>
    </w:p>
    <w:p w:rsidR="0005399C" w:rsidRPr="00CC5911" w:rsidRDefault="00853AFC" w:rsidP="00DC0070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>Com</w:t>
      </w:r>
      <w:r w:rsidR="00336971" w:rsidRPr="00CC5911">
        <w:rPr>
          <w:bCs/>
        </w:rPr>
        <w:t xml:space="preserve"> a confirmação do caso </w:t>
      </w:r>
      <w:r w:rsidRPr="00CC5911">
        <w:rPr>
          <w:bCs/>
        </w:rPr>
        <w:t xml:space="preserve">como </w:t>
      </w:r>
      <w:r w:rsidR="00336971" w:rsidRPr="00CC5911">
        <w:rPr>
          <w:bCs/>
        </w:rPr>
        <w:t xml:space="preserve">positivo, </w:t>
      </w:r>
      <w:r w:rsidR="005C7AE3" w:rsidRPr="00CC5911">
        <w:rPr>
          <w:bCs/>
        </w:rPr>
        <w:t>o sistema deverá permitir também, o monitoramento da família/membros da casa,</w:t>
      </w:r>
      <w:r w:rsidR="00336971" w:rsidRPr="00CC5911">
        <w:rPr>
          <w:bCs/>
        </w:rPr>
        <w:t xml:space="preserve"> </w:t>
      </w:r>
      <w:r w:rsidR="005C7AE3" w:rsidRPr="00CC5911">
        <w:rPr>
          <w:bCs/>
        </w:rPr>
        <w:t>e as mesmas</w:t>
      </w:r>
      <w:r w:rsidR="00336971" w:rsidRPr="00CC5911">
        <w:rPr>
          <w:bCs/>
        </w:rPr>
        <w:t xml:space="preserve"> informações </w:t>
      </w:r>
      <w:r w:rsidR="002330E8" w:rsidRPr="00CC5911">
        <w:rPr>
          <w:bCs/>
        </w:rPr>
        <w:t>serão coletadas dos membros que passarão a serem monitorados juntos com o paciente positivo</w:t>
      </w:r>
      <w:r w:rsidR="00336971" w:rsidRPr="00CC5911">
        <w:rPr>
          <w:bCs/>
        </w:rPr>
        <w:t>.</w:t>
      </w:r>
    </w:p>
    <w:p w:rsidR="0005399C" w:rsidRPr="00CC5911" w:rsidRDefault="0005399C" w:rsidP="0005399C">
      <w:pPr>
        <w:pStyle w:val="NormalWeb"/>
        <w:ind w:left="1764"/>
        <w:jc w:val="both"/>
        <w:rPr>
          <w:bCs/>
        </w:rPr>
      </w:pPr>
    </w:p>
    <w:p w:rsidR="0005399C" w:rsidRPr="00CC5911" w:rsidRDefault="00DA7265" w:rsidP="0005399C">
      <w:pPr>
        <w:pStyle w:val="NormalWeb"/>
        <w:numPr>
          <w:ilvl w:val="1"/>
          <w:numId w:val="10"/>
        </w:numPr>
        <w:jc w:val="both"/>
        <w:rPr>
          <w:bCs/>
        </w:rPr>
      </w:pPr>
      <w:r>
        <w:rPr>
          <w:bCs/>
        </w:rPr>
        <w:t>Entenda o fluxo:</w:t>
      </w:r>
    </w:p>
    <w:p w:rsidR="00A102D2" w:rsidRPr="00CC5911" w:rsidRDefault="0005399C" w:rsidP="00B63B06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>O paciente após passar po</w:t>
      </w:r>
      <w:r w:rsidR="00DC0070">
        <w:rPr>
          <w:bCs/>
        </w:rPr>
        <w:t>r uma das unidades sintomáticas,</w:t>
      </w:r>
      <w:r w:rsidRPr="00CC5911">
        <w:rPr>
          <w:bCs/>
        </w:rPr>
        <w:t xml:space="preserve"> </w:t>
      </w:r>
      <w:r w:rsidR="00DC0070">
        <w:rPr>
          <w:bCs/>
        </w:rPr>
        <w:t>deverá ser</w:t>
      </w:r>
      <w:r w:rsidRPr="00CC5911">
        <w:rPr>
          <w:bCs/>
        </w:rPr>
        <w:t xml:space="preserve"> inserido no sistema, após isso o paciente obrigatoriamente necessita ser monitorado pelo prazo de 14 dias através de ligações e este é que o sistema deve controlar, onde com apenas o login do profissional, a lista de contatos a serem feitos será apresentada e ele passará a realizar as ligações e ao mesmo tempo realizar o preenchimento dos campos</w:t>
      </w:r>
      <w:r w:rsidR="00B63B06" w:rsidRPr="00CC5911">
        <w:rPr>
          <w:bCs/>
        </w:rPr>
        <w:t xml:space="preserve"> </w:t>
      </w:r>
      <w:r w:rsidR="00951071">
        <w:rPr>
          <w:bCs/>
        </w:rPr>
        <w:t>conforme item 4</w:t>
      </w:r>
      <w:r w:rsidR="00B63B06" w:rsidRPr="00CC5911">
        <w:rPr>
          <w:bCs/>
        </w:rPr>
        <w:t>;</w:t>
      </w:r>
    </w:p>
    <w:p w:rsidR="00B63B06" w:rsidRPr="00CC5911" w:rsidRDefault="00B63B06" w:rsidP="00B63B06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>Nos casos em que o paciente reside com mais pessoas, estas passam a serem monitoradas também até que o resultado apresente como negativo ou durante o prazo de 14 dias do isolamento do mesmo. Caso o paciente em monitoramento venha a óbito, o óbito deve ser registrado</w:t>
      </w:r>
      <w:r w:rsidR="00951071">
        <w:rPr>
          <w:bCs/>
        </w:rPr>
        <w:t>,</w:t>
      </w:r>
      <w:r w:rsidRPr="00CC5911">
        <w:rPr>
          <w:bCs/>
        </w:rPr>
        <w:t xml:space="preserve"> porém a famíl</w:t>
      </w:r>
      <w:r w:rsidR="00951071">
        <w:rPr>
          <w:bCs/>
        </w:rPr>
        <w:t>ia deve seguir sendo monitorada;</w:t>
      </w:r>
    </w:p>
    <w:p w:rsidR="00B63B06" w:rsidRPr="00CC5911" w:rsidRDefault="00B63B06" w:rsidP="00B63B06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>É</w:t>
      </w:r>
      <w:r w:rsidR="001A7783" w:rsidRPr="00CC5911">
        <w:rPr>
          <w:bCs/>
        </w:rPr>
        <w:t xml:space="preserve"> primordial</w:t>
      </w:r>
      <w:r w:rsidR="007B5502" w:rsidRPr="00CC5911">
        <w:rPr>
          <w:bCs/>
        </w:rPr>
        <w:t xml:space="preserve"> que </w:t>
      </w:r>
      <w:r w:rsidR="00984133" w:rsidRPr="00CC5911">
        <w:rPr>
          <w:bCs/>
        </w:rPr>
        <w:t xml:space="preserve">os dados estejam dispostos em </w:t>
      </w:r>
      <w:r w:rsidR="006F4B07" w:rsidRPr="00CC5911">
        <w:rPr>
          <w:bCs/>
        </w:rPr>
        <w:t xml:space="preserve">uma base de dados </w:t>
      </w:r>
      <w:r w:rsidRPr="00CC5911">
        <w:rPr>
          <w:bCs/>
        </w:rPr>
        <w:t xml:space="preserve">unificada </w:t>
      </w:r>
      <w:r w:rsidR="001A7783" w:rsidRPr="00CC5911">
        <w:rPr>
          <w:bCs/>
        </w:rPr>
        <w:t>de maneira</w:t>
      </w:r>
      <w:r w:rsidR="00984133" w:rsidRPr="00CC5911">
        <w:rPr>
          <w:bCs/>
        </w:rPr>
        <w:t xml:space="preserve"> que seja possível r</w:t>
      </w:r>
      <w:r w:rsidR="001A7783" w:rsidRPr="00CC5911">
        <w:rPr>
          <w:bCs/>
        </w:rPr>
        <w:t xml:space="preserve">ecuperar as informações de cada </w:t>
      </w:r>
      <w:r w:rsidRPr="00CC5911">
        <w:rPr>
          <w:bCs/>
        </w:rPr>
        <w:t>ligação, sendo que qualquer pessoa que abra a ficha do paciente, visualize o histórico das ligações de forma dinâmica</w:t>
      </w:r>
      <w:r w:rsidR="00951071">
        <w:rPr>
          <w:bCs/>
        </w:rPr>
        <w:t xml:space="preserve"> e obtendo como parâmetros os dados coletados nos registros anteriores</w:t>
      </w:r>
      <w:r w:rsidRPr="00CC5911">
        <w:rPr>
          <w:bCs/>
        </w:rPr>
        <w:t>;</w:t>
      </w:r>
    </w:p>
    <w:p w:rsidR="00BE485D" w:rsidRPr="00CC5911" w:rsidRDefault="00BE485D" w:rsidP="00B63B06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 xml:space="preserve">O sistema deve conter controle de acessos via login, o qual deverá permitir cadastro com dois tipos de perfis, um perfil municipal, o qual terá acesso aos relatórios de todo o banco e outro para </w:t>
      </w:r>
      <w:r w:rsidR="00951071">
        <w:rPr>
          <w:bCs/>
        </w:rPr>
        <w:t xml:space="preserve">a alimentação do sistema(monitoramento) e </w:t>
      </w:r>
      <w:r w:rsidRPr="00CC5911">
        <w:rPr>
          <w:bCs/>
        </w:rPr>
        <w:t xml:space="preserve">acesso aos relatórios básicos, sendo de sua própria produção e/ou da unidade de </w:t>
      </w:r>
      <w:r w:rsidR="00951071">
        <w:rPr>
          <w:bCs/>
        </w:rPr>
        <w:t>saúde</w:t>
      </w:r>
      <w:r w:rsidRPr="00CC5911">
        <w:rPr>
          <w:bCs/>
        </w:rPr>
        <w:t xml:space="preserve"> em que estiver vinculado</w:t>
      </w:r>
      <w:r w:rsidR="00951071">
        <w:rPr>
          <w:bCs/>
        </w:rPr>
        <w:t>/monitorando</w:t>
      </w:r>
      <w:r w:rsidRPr="00CC5911">
        <w:rPr>
          <w:bCs/>
        </w:rPr>
        <w:t>;</w:t>
      </w:r>
    </w:p>
    <w:p w:rsidR="00BE485D" w:rsidRPr="00CC5911" w:rsidRDefault="00BE485D" w:rsidP="002022F5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 xml:space="preserve">Deve conter um módulo de </w:t>
      </w:r>
      <w:r w:rsidR="001949C8" w:rsidRPr="00CC5911">
        <w:rPr>
          <w:bCs/>
        </w:rPr>
        <w:t>relatórios</w:t>
      </w:r>
      <w:r w:rsidRPr="00CC5911">
        <w:rPr>
          <w:bCs/>
        </w:rPr>
        <w:t>,</w:t>
      </w:r>
      <w:r w:rsidR="00B63B06" w:rsidRPr="00CC5911">
        <w:rPr>
          <w:bCs/>
        </w:rPr>
        <w:t xml:space="preserve"> </w:t>
      </w:r>
      <w:r w:rsidRPr="00CC5911">
        <w:rPr>
          <w:bCs/>
        </w:rPr>
        <w:t>possibilitando</w:t>
      </w:r>
      <w:r w:rsidR="00B63B06" w:rsidRPr="00CC5911">
        <w:rPr>
          <w:bCs/>
        </w:rPr>
        <w:t xml:space="preserve"> análises </w:t>
      </w:r>
      <w:r w:rsidRPr="00CC5911">
        <w:rPr>
          <w:bCs/>
        </w:rPr>
        <w:t xml:space="preserve">e tabulações de dados, relacionamento de tabelas, como de unidades sintomáticas e de </w:t>
      </w:r>
      <w:r w:rsidRPr="00951071">
        <w:rPr>
          <w:bCs/>
        </w:rPr>
        <w:t>referência por</w:t>
      </w:r>
      <w:r w:rsidRPr="00951071">
        <w:rPr>
          <w:bCs/>
          <w:color w:val="FF0000"/>
        </w:rPr>
        <w:t xml:space="preserve"> </w:t>
      </w:r>
      <w:r w:rsidRPr="00CC5911">
        <w:rPr>
          <w:bCs/>
        </w:rPr>
        <w:t>exemplo.</w:t>
      </w:r>
    </w:p>
    <w:p w:rsidR="00CC5911" w:rsidRDefault="00BE485D" w:rsidP="00CC5911">
      <w:pPr>
        <w:pStyle w:val="NormalWeb"/>
        <w:numPr>
          <w:ilvl w:val="2"/>
          <w:numId w:val="10"/>
        </w:numPr>
        <w:jc w:val="both"/>
        <w:rPr>
          <w:bCs/>
        </w:rPr>
      </w:pPr>
      <w:r w:rsidRPr="00CC5911">
        <w:rPr>
          <w:bCs/>
        </w:rPr>
        <w:t>Deve conter em</w:t>
      </w:r>
      <w:r w:rsidR="00B63B06" w:rsidRPr="00CC5911">
        <w:rPr>
          <w:bCs/>
        </w:rPr>
        <w:t xml:space="preserve"> modelo de dashboard</w:t>
      </w:r>
      <w:r w:rsidR="00951071">
        <w:rPr>
          <w:bCs/>
        </w:rPr>
        <w:t xml:space="preserve">, </w:t>
      </w:r>
      <w:r w:rsidRPr="00CC5911">
        <w:rPr>
          <w:bCs/>
        </w:rPr>
        <w:t>sem a necessidade de login</w:t>
      </w:r>
      <w:r w:rsidR="00951071">
        <w:rPr>
          <w:bCs/>
        </w:rPr>
        <w:t>,</w:t>
      </w:r>
      <w:r w:rsidR="004B3F3C" w:rsidRPr="00CC5911">
        <w:rPr>
          <w:bCs/>
        </w:rPr>
        <w:t xml:space="preserve"> </w:t>
      </w:r>
      <w:r w:rsidRPr="00CC5911">
        <w:rPr>
          <w:bCs/>
        </w:rPr>
        <w:t xml:space="preserve">um painel que </w:t>
      </w:r>
      <w:r w:rsidR="00016F20" w:rsidRPr="00CC5911">
        <w:rPr>
          <w:bCs/>
        </w:rPr>
        <w:t>possibili</w:t>
      </w:r>
      <w:r w:rsidRPr="00CC5911">
        <w:rPr>
          <w:bCs/>
        </w:rPr>
        <w:t>t</w:t>
      </w:r>
      <w:r w:rsidR="00016F20" w:rsidRPr="00CC5911">
        <w:rPr>
          <w:bCs/>
        </w:rPr>
        <w:t>e visualizar</w:t>
      </w:r>
      <w:r w:rsidR="00984133" w:rsidRPr="00CC5911">
        <w:rPr>
          <w:bCs/>
        </w:rPr>
        <w:t xml:space="preserve"> </w:t>
      </w:r>
      <w:r w:rsidRPr="00CC5911">
        <w:rPr>
          <w:bCs/>
        </w:rPr>
        <w:t xml:space="preserve">em tempo real, como estão os monitoramentos das unidades, quantidade de ligações realizadas por período, </w:t>
      </w:r>
      <w:r w:rsidR="00984133" w:rsidRPr="00CC5911">
        <w:rPr>
          <w:bCs/>
        </w:rPr>
        <w:t>quantos ca</w:t>
      </w:r>
      <w:r w:rsidRPr="00CC5911">
        <w:rPr>
          <w:bCs/>
        </w:rPr>
        <w:t>sos foram a óbito, quantos possuem comorbidades</w:t>
      </w:r>
      <w:r w:rsidR="00951071">
        <w:rPr>
          <w:bCs/>
        </w:rPr>
        <w:t>, quantos foram finalizados</w:t>
      </w:r>
      <w:r w:rsidRPr="00CC5911">
        <w:rPr>
          <w:bCs/>
        </w:rPr>
        <w:t>, qual faixa etária dos paciente</w:t>
      </w:r>
      <w:r w:rsidR="00951071">
        <w:rPr>
          <w:bCs/>
        </w:rPr>
        <w:t>,</w:t>
      </w:r>
      <w:r w:rsidRPr="00CC5911">
        <w:rPr>
          <w:bCs/>
        </w:rPr>
        <w:t xml:space="preserve"> </w:t>
      </w:r>
      <w:r w:rsidR="00951071">
        <w:rPr>
          <w:bCs/>
        </w:rPr>
        <w:t>d</w:t>
      </w:r>
      <w:r w:rsidRPr="00CC5911">
        <w:rPr>
          <w:bCs/>
        </w:rPr>
        <w:t>entre outros</w:t>
      </w:r>
      <w:r w:rsidR="00984133" w:rsidRPr="00CC5911">
        <w:rPr>
          <w:bCs/>
        </w:rPr>
        <w:t>.</w:t>
      </w:r>
    </w:p>
    <w:p w:rsidR="00951071" w:rsidRDefault="00951071" w:rsidP="00951071">
      <w:pPr>
        <w:pStyle w:val="NormalWeb"/>
        <w:jc w:val="both"/>
        <w:rPr>
          <w:bCs/>
        </w:rPr>
      </w:pPr>
    </w:p>
    <w:p w:rsidR="00951071" w:rsidRDefault="00951071" w:rsidP="00951071">
      <w:pPr>
        <w:pStyle w:val="NormalWeb"/>
        <w:jc w:val="both"/>
        <w:rPr>
          <w:bCs/>
        </w:rPr>
      </w:pPr>
    </w:p>
    <w:p w:rsidR="00951071" w:rsidRDefault="00951071" w:rsidP="00951071">
      <w:pPr>
        <w:pStyle w:val="NormalWeb"/>
        <w:jc w:val="both"/>
        <w:rPr>
          <w:bCs/>
        </w:rPr>
      </w:pPr>
    </w:p>
    <w:p w:rsidR="00CC5911" w:rsidRPr="00CC5911" w:rsidRDefault="00CC5911" w:rsidP="00CC5911">
      <w:pPr>
        <w:pStyle w:val="NormalWeb"/>
        <w:ind w:left="1416"/>
        <w:jc w:val="both"/>
        <w:rPr>
          <w:bCs/>
        </w:rPr>
      </w:pPr>
    </w:p>
    <w:p w:rsidR="00465DB3" w:rsidRDefault="00CC5911" w:rsidP="00465DB3">
      <w:pPr>
        <w:pStyle w:val="NormalWeb"/>
        <w:numPr>
          <w:ilvl w:val="0"/>
          <w:numId w:val="10"/>
        </w:numPr>
        <w:jc w:val="both"/>
        <w:rPr>
          <w:b/>
          <w:bCs/>
        </w:rPr>
      </w:pPr>
      <w:r w:rsidRPr="00CC5911">
        <w:rPr>
          <w:b/>
          <w:bCs/>
        </w:rPr>
        <w:t>–</w:t>
      </w:r>
      <w:r w:rsidR="00507A5D">
        <w:rPr>
          <w:b/>
          <w:bCs/>
        </w:rPr>
        <w:t xml:space="preserve"> MÓDULOS DO SISTEMA</w:t>
      </w:r>
    </w:p>
    <w:p w:rsidR="00465DB3" w:rsidRPr="00465DB3" w:rsidRDefault="00465DB3" w:rsidP="00465DB3">
      <w:pPr>
        <w:pStyle w:val="NormalWeb"/>
        <w:ind w:left="360"/>
        <w:jc w:val="both"/>
        <w:rPr>
          <w:b/>
          <w:bCs/>
          <w:sz w:val="2"/>
        </w:rPr>
      </w:pPr>
    </w:p>
    <w:p w:rsidR="00CC5911" w:rsidRDefault="00CC5911" w:rsidP="00CC5911">
      <w:pPr>
        <w:pStyle w:val="NormalWeb"/>
        <w:numPr>
          <w:ilvl w:val="1"/>
          <w:numId w:val="10"/>
        </w:numPr>
        <w:jc w:val="both"/>
        <w:rPr>
          <w:bCs/>
        </w:rPr>
      </w:pPr>
      <w:r>
        <w:rPr>
          <w:bCs/>
        </w:rPr>
        <w:t>Cadastro de Usuários (Login) – Vinculando a unidade de referência</w:t>
      </w:r>
      <w:r w:rsidR="00507A5D">
        <w:rPr>
          <w:bCs/>
        </w:rPr>
        <w:t xml:space="preserve"> do usuário</w:t>
      </w:r>
      <w:r>
        <w:rPr>
          <w:bCs/>
        </w:rPr>
        <w:t xml:space="preserve"> e permitindo opção de </w:t>
      </w:r>
      <w:r w:rsidR="00507A5D">
        <w:rPr>
          <w:bCs/>
        </w:rPr>
        <w:t xml:space="preserve">tipo de perfil, sendo, municipal ou monitoramento e com opções para </w:t>
      </w:r>
      <w:r w:rsidR="00507A5D" w:rsidRPr="00CC5911">
        <w:rPr>
          <w:bCs/>
        </w:rPr>
        <w:t>Inserir, Editar e Excluir</w:t>
      </w:r>
      <w:r w:rsidR="00507A5D">
        <w:rPr>
          <w:bCs/>
        </w:rPr>
        <w:t>;</w:t>
      </w:r>
    </w:p>
    <w:p w:rsidR="00CC5911" w:rsidRDefault="00507A5D" w:rsidP="00CC5911">
      <w:pPr>
        <w:pStyle w:val="NormalWeb"/>
        <w:numPr>
          <w:ilvl w:val="1"/>
          <w:numId w:val="10"/>
        </w:numPr>
        <w:jc w:val="both"/>
        <w:rPr>
          <w:bCs/>
        </w:rPr>
      </w:pPr>
      <w:r>
        <w:rPr>
          <w:bCs/>
        </w:rPr>
        <w:t xml:space="preserve">Cadastro de Unidades Sintomáticas, com opções para </w:t>
      </w:r>
      <w:r w:rsidRPr="00CC5911">
        <w:rPr>
          <w:bCs/>
        </w:rPr>
        <w:t>Inserir, Editar e Excluir</w:t>
      </w:r>
      <w:r>
        <w:rPr>
          <w:bCs/>
        </w:rPr>
        <w:t>;</w:t>
      </w:r>
    </w:p>
    <w:p w:rsidR="00507A5D" w:rsidRDefault="00507A5D" w:rsidP="00CC5911">
      <w:pPr>
        <w:pStyle w:val="NormalWeb"/>
        <w:numPr>
          <w:ilvl w:val="1"/>
          <w:numId w:val="10"/>
        </w:numPr>
        <w:jc w:val="both"/>
        <w:rPr>
          <w:bCs/>
        </w:rPr>
      </w:pPr>
      <w:r>
        <w:rPr>
          <w:bCs/>
        </w:rPr>
        <w:t>Cadastro de Unidades de Saúde</w:t>
      </w:r>
      <w:r w:rsidR="00951071">
        <w:rPr>
          <w:bCs/>
        </w:rPr>
        <w:t xml:space="preserve"> (Unidade de Referência)</w:t>
      </w:r>
      <w:r>
        <w:rPr>
          <w:bCs/>
        </w:rPr>
        <w:t xml:space="preserve"> com opções para </w:t>
      </w:r>
      <w:r w:rsidRPr="00CC5911">
        <w:rPr>
          <w:bCs/>
        </w:rPr>
        <w:t>Inserir, Editar e Excluir</w:t>
      </w:r>
      <w:r>
        <w:rPr>
          <w:bCs/>
        </w:rPr>
        <w:t>;</w:t>
      </w:r>
    </w:p>
    <w:p w:rsidR="00CC5911" w:rsidRPr="00CC5911" w:rsidRDefault="00CC5911" w:rsidP="00CC5911">
      <w:pPr>
        <w:pStyle w:val="NormalWeb"/>
        <w:ind w:left="360"/>
        <w:jc w:val="both"/>
        <w:rPr>
          <w:bCs/>
        </w:rPr>
      </w:pPr>
    </w:p>
    <w:p w:rsidR="00CC5911" w:rsidRPr="00CC5911" w:rsidRDefault="00CC5911" w:rsidP="00CC5911">
      <w:pPr>
        <w:pStyle w:val="PargrafodaLista"/>
        <w:numPr>
          <w:ilvl w:val="0"/>
          <w:numId w:val="10"/>
        </w:numPr>
        <w:autoSpaceDE w:val="0"/>
        <w:autoSpaceDN w:val="0"/>
        <w:adjustRightInd w:val="0"/>
        <w:spacing w:after="200"/>
        <w:rPr>
          <w:rFonts w:ascii="Times New Roman" w:hAnsi="Times New Roman" w:cs="Times New Roman"/>
          <w:bCs/>
        </w:rPr>
      </w:pPr>
      <w:r w:rsidRPr="00CC5911">
        <w:rPr>
          <w:rFonts w:ascii="Times New Roman" w:hAnsi="Times New Roman" w:cs="Times New Roman"/>
          <w:bCs/>
        </w:rPr>
        <w:t xml:space="preserve">– </w:t>
      </w:r>
      <w:r w:rsidRPr="00CC5911">
        <w:rPr>
          <w:rFonts w:ascii="Times New Roman" w:hAnsi="Times New Roman" w:cs="Times New Roman"/>
          <w:b/>
          <w:bCs/>
        </w:rPr>
        <w:t>COLETA E REGISTRO DE DADOS</w:t>
      </w:r>
    </w:p>
    <w:p w:rsidR="00CC5911" w:rsidRPr="00CC5911" w:rsidRDefault="00CC5911" w:rsidP="00CC5911">
      <w:pPr>
        <w:pStyle w:val="PargrafodaLista"/>
        <w:autoSpaceDE w:val="0"/>
        <w:autoSpaceDN w:val="0"/>
        <w:adjustRightInd w:val="0"/>
        <w:spacing w:after="200"/>
        <w:ind w:left="360"/>
        <w:rPr>
          <w:rFonts w:ascii="Times New Roman" w:hAnsi="Times New Roman" w:cs="Times New Roman"/>
          <w:bCs/>
        </w:rPr>
      </w:pPr>
    </w:p>
    <w:p w:rsidR="00E00331" w:rsidRPr="00CC5911" w:rsidRDefault="00E00331" w:rsidP="008B3269">
      <w:pPr>
        <w:pStyle w:val="NormalWeb"/>
        <w:rPr>
          <w:bCs/>
        </w:rPr>
      </w:pPr>
      <w:r w:rsidRPr="00CC5911">
        <w:rPr>
          <w:b/>
          <w:bCs/>
        </w:rPr>
        <w:tab/>
      </w:r>
      <w:r w:rsidR="00BB3F53" w:rsidRPr="00CC5911">
        <w:rPr>
          <w:bCs/>
        </w:rPr>
        <w:t>Abaixo, segue todos os dados que são coletados no atendimento e necessitam ser</w:t>
      </w:r>
      <w:r w:rsidR="00550060" w:rsidRPr="00CC5911">
        <w:rPr>
          <w:bCs/>
        </w:rPr>
        <w:t>em</w:t>
      </w:r>
      <w:r w:rsidR="00BB3F53" w:rsidRPr="00CC5911">
        <w:rPr>
          <w:bCs/>
        </w:rPr>
        <w:t xml:space="preserve"> registrados</w:t>
      </w:r>
      <w:r w:rsidR="007B320C" w:rsidRPr="00CC5911">
        <w:rPr>
          <w:bCs/>
        </w:rPr>
        <w:t>:</w:t>
      </w:r>
    </w:p>
    <w:p w:rsidR="0079548B" w:rsidRPr="00CC5911" w:rsidRDefault="0079548B" w:rsidP="0079548B">
      <w:pPr>
        <w:pStyle w:val="NormalWeb"/>
        <w:rPr>
          <w:b/>
          <w:bCs/>
        </w:rPr>
        <w:sectPr w:rsidR="0079548B" w:rsidRPr="00CC5911" w:rsidSect="0031138D">
          <w:pgSz w:w="12240" w:h="15840"/>
          <w:pgMar w:top="1417" w:right="1701" w:bottom="1417" w:left="1701" w:header="720" w:footer="720" w:gutter="0"/>
          <w:cols w:space="720"/>
          <w:noEndnote/>
        </w:sectPr>
      </w:pPr>
    </w:p>
    <w:p w:rsidR="0079548B" w:rsidRPr="00CC5911" w:rsidRDefault="00E00331" w:rsidP="0079548B">
      <w:pPr>
        <w:pStyle w:val="NormalWeb"/>
        <w:rPr>
          <w:bCs/>
        </w:rPr>
      </w:pPr>
      <w:r w:rsidRPr="00CC5911">
        <w:rPr>
          <w:b/>
          <w:bCs/>
        </w:rPr>
        <w:t>Nome</w:t>
      </w:r>
      <w:r w:rsidRPr="00CC5911">
        <w:rPr>
          <w:bCs/>
        </w:rPr>
        <w:t xml:space="preserve">: </w:t>
      </w:r>
      <w:r w:rsidR="006D28D1" w:rsidRPr="00CC5911">
        <w:rPr>
          <w:bCs/>
        </w:rPr>
        <w:t xml:space="preserve"> </w:t>
      </w:r>
      <w:r w:rsidR="0079548B" w:rsidRPr="00CC5911">
        <w:rPr>
          <w:bCs/>
        </w:rPr>
        <w:t xml:space="preserve">                                   </w:t>
      </w:r>
      <w:r w:rsidR="0079548B" w:rsidRPr="00CC5911">
        <w:rPr>
          <w:b/>
          <w:bCs/>
        </w:rPr>
        <w:t xml:space="preserve">Data de </w:t>
      </w:r>
      <w:proofErr w:type="spellStart"/>
      <w:r w:rsidR="0079548B" w:rsidRPr="00CC5911">
        <w:rPr>
          <w:b/>
          <w:bCs/>
        </w:rPr>
        <w:t>Nasc</w:t>
      </w:r>
      <w:proofErr w:type="spellEnd"/>
      <w:r w:rsidR="0079548B" w:rsidRPr="00CC5911">
        <w:rPr>
          <w:b/>
          <w:bCs/>
        </w:rPr>
        <w:t>.</w:t>
      </w:r>
      <w:r w:rsidR="0079548B" w:rsidRPr="00CC5911">
        <w:rPr>
          <w:bCs/>
        </w:rPr>
        <w:t xml:space="preserve">: </w:t>
      </w:r>
    </w:p>
    <w:p w:rsidR="0079548B" w:rsidRPr="00CC5911" w:rsidRDefault="0079548B" w:rsidP="0079548B">
      <w:pPr>
        <w:pStyle w:val="NormalWeb"/>
        <w:rPr>
          <w:b/>
          <w:bCs/>
        </w:rPr>
      </w:pPr>
      <w:r w:rsidRPr="00CC5911">
        <w:rPr>
          <w:b/>
          <w:bCs/>
        </w:rPr>
        <w:t xml:space="preserve">Endereço: </w:t>
      </w:r>
    </w:p>
    <w:p w:rsidR="0079548B" w:rsidRPr="00CC5911" w:rsidRDefault="0079548B" w:rsidP="0079548B">
      <w:pPr>
        <w:pStyle w:val="NormalWeb"/>
        <w:ind w:left="1418"/>
        <w:rPr>
          <w:b/>
          <w:bCs/>
        </w:rPr>
      </w:pPr>
      <w:r w:rsidRPr="00CC5911">
        <w:rPr>
          <w:b/>
          <w:bCs/>
        </w:rPr>
        <w:t>CNS:</w:t>
      </w:r>
    </w:p>
    <w:p w:rsidR="0079548B" w:rsidRPr="00CC5911" w:rsidRDefault="0079548B" w:rsidP="00465DB3">
      <w:pPr>
        <w:pStyle w:val="NormalWeb"/>
        <w:ind w:left="142" w:right="-1134"/>
        <w:rPr>
          <w:b/>
          <w:bCs/>
        </w:rPr>
        <w:sectPr w:rsidR="0079548B" w:rsidRPr="00CC5911" w:rsidSect="0079548B">
          <w:type w:val="continuous"/>
          <w:pgSz w:w="12240" w:h="15840"/>
          <w:pgMar w:top="1417" w:right="1701" w:bottom="1417" w:left="1701" w:header="720" w:footer="720" w:gutter="0"/>
          <w:cols w:num="2" w:space="48"/>
          <w:noEndnote/>
        </w:sectPr>
      </w:pPr>
      <w:r w:rsidRPr="00CC5911">
        <w:rPr>
          <w:b/>
          <w:bCs/>
        </w:rPr>
        <w:t xml:space="preserve"> Telefone: </w:t>
      </w:r>
      <w:r w:rsidR="00465DB3">
        <w:rPr>
          <w:b/>
          <w:bCs/>
        </w:rPr>
        <w:t xml:space="preserve">                           Óbito:</w:t>
      </w:r>
      <w:r w:rsidR="00465DB3" w:rsidRPr="00465DB3">
        <w:rPr>
          <w:bCs/>
        </w:rPr>
        <w:t xml:space="preserve"> (Data)</w:t>
      </w:r>
    </w:p>
    <w:p w:rsidR="004B3F3C" w:rsidRPr="00CC5911" w:rsidRDefault="006D28D1" w:rsidP="004B3F3C">
      <w:pPr>
        <w:pStyle w:val="NormalWeb"/>
        <w:rPr>
          <w:bCs/>
        </w:rPr>
      </w:pPr>
      <w:r w:rsidRPr="00CC5911">
        <w:rPr>
          <w:b/>
          <w:bCs/>
        </w:rPr>
        <w:t>Primeira Avaliação Médica</w:t>
      </w:r>
      <w:r w:rsidRPr="00CC5911">
        <w:rPr>
          <w:bCs/>
        </w:rPr>
        <w:t xml:space="preserve">: </w:t>
      </w:r>
    </w:p>
    <w:p w:rsidR="004B3F3C" w:rsidRPr="00CC5911" w:rsidRDefault="004B3F3C" w:rsidP="004B3F3C">
      <w:pPr>
        <w:pStyle w:val="NormalWeb"/>
        <w:rPr>
          <w:bCs/>
        </w:rPr>
        <w:sectPr w:rsidR="004B3F3C" w:rsidRPr="00CC5911" w:rsidSect="0010462F">
          <w:type w:val="continuous"/>
          <w:pgSz w:w="12240" w:h="15840"/>
          <w:pgMar w:top="1417" w:right="1701" w:bottom="1417" w:left="1701" w:header="720" w:footer="720" w:gutter="0"/>
          <w:cols w:num="2" w:space="720"/>
          <w:noEndnote/>
        </w:sectPr>
      </w:pPr>
      <w:r w:rsidRPr="00CC5911">
        <w:rPr>
          <w:b/>
          <w:bCs/>
        </w:rPr>
        <w:t xml:space="preserve">Isolamento até: </w:t>
      </w:r>
      <w:r w:rsidRPr="00CC5911">
        <w:rPr>
          <w:bCs/>
        </w:rPr>
        <w:t>(14 Dias a partir da data de coleta do exame)</w:t>
      </w:r>
    </w:p>
    <w:p w:rsidR="004B3F3C" w:rsidRPr="00CC5911" w:rsidRDefault="004B3F3C" w:rsidP="004B3F3C">
      <w:pPr>
        <w:pStyle w:val="NormalWeb"/>
        <w:rPr>
          <w:b/>
          <w:bCs/>
        </w:rPr>
      </w:pPr>
      <w:r w:rsidRPr="00CC5911">
        <w:rPr>
          <w:b/>
          <w:bCs/>
        </w:rPr>
        <w:t>Data de Início dos sintomas:</w:t>
      </w:r>
    </w:p>
    <w:p w:rsidR="0010462F" w:rsidRPr="00CC5911" w:rsidRDefault="0010462F" w:rsidP="004B3F3C">
      <w:pPr>
        <w:pStyle w:val="NormalWeb"/>
        <w:rPr>
          <w:b/>
          <w:bCs/>
        </w:rPr>
      </w:pPr>
      <w:r w:rsidRPr="00CC5911">
        <w:rPr>
          <w:b/>
          <w:bCs/>
        </w:rPr>
        <w:t>Data da Coleta do Exame:</w:t>
      </w:r>
    </w:p>
    <w:p w:rsidR="004B3F3C" w:rsidRPr="00CC5911" w:rsidRDefault="004B3F3C" w:rsidP="008B3269">
      <w:pPr>
        <w:pStyle w:val="NormalWeb"/>
        <w:rPr>
          <w:b/>
          <w:bCs/>
        </w:rPr>
        <w:sectPr w:rsidR="004B3F3C" w:rsidRPr="00CC5911" w:rsidSect="004B3F3C">
          <w:type w:val="continuous"/>
          <w:pgSz w:w="12240" w:h="15840"/>
          <w:pgMar w:top="1417" w:right="1701" w:bottom="1417" w:left="1701" w:header="720" w:footer="720" w:gutter="0"/>
          <w:cols w:num="2" w:space="720"/>
          <w:noEndnote/>
        </w:sectPr>
      </w:pPr>
    </w:p>
    <w:p w:rsidR="0010462F" w:rsidRDefault="006D28D1" w:rsidP="004B3F3C">
      <w:pPr>
        <w:pStyle w:val="NormalWeb"/>
        <w:ind w:right="-801"/>
        <w:rPr>
          <w:bCs/>
        </w:rPr>
      </w:pPr>
      <w:r w:rsidRPr="00CC5911">
        <w:rPr>
          <w:b/>
          <w:bCs/>
        </w:rPr>
        <w:t>Local</w:t>
      </w:r>
      <w:r w:rsidRPr="00CC5911">
        <w:rPr>
          <w:bCs/>
        </w:rPr>
        <w:t>:</w:t>
      </w:r>
      <w:r w:rsidR="00F819E0" w:rsidRPr="00CC5911">
        <w:rPr>
          <w:bCs/>
        </w:rPr>
        <w:t xml:space="preserve"> </w:t>
      </w:r>
      <w:r w:rsidR="004B3F3C" w:rsidRPr="00CC5911">
        <w:rPr>
          <w:bCs/>
        </w:rPr>
        <w:t>(</w:t>
      </w:r>
      <w:r w:rsidR="0079548B" w:rsidRPr="00CC5911">
        <w:rPr>
          <w:bCs/>
        </w:rPr>
        <w:t>Lista</w:t>
      </w:r>
      <w:r w:rsidR="00BA6801" w:rsidRPr="00CC5911">
        <w:rPr>
          <w:bCs/>
        </w:rPr>
        <w:t xml:space="preserve">r </w:t>
      </w:r>
      <w:r w:rsidR="0079548B" w:rsidRPr="00CC5911">
        <w:rPr>
          <w:bCs/>
        </w:rPr>
        <w:t xml:space="preserve">as unidades </w:t>
      </w:r>
      <w:proofErr w:type="gramStart"/>
      <w:r w:rsidR="008F7941" w:rsidRPr="00CC5911">
        <w:rPr>
          <w:bCs/>
        </w:rPr>
        <w:t xml:space="preserve">sintomáticas)  </w:t>
      </w:r>
      <w:r w:rsidR="004B3F3C" w:rsidRPr="00CC5911">
        <w:rPr>
          <w:bCs/>
        </w:rPr>
        <w:t xml:space="preserve"> </w:t>
      </w:r>
      <w:proofErr w:type="gramEnd"/>
      <w:r w:rsidR="00D249E5" w:rsidRPr="00CC5911">
        <w:rPr>
          <w:bCs/>
        </w:rPr>
        <w:t xml:space="preserve"> </w:t>
      </w:r>
      <w:r w:rsidR="004B3F3C" w:rsidRPr="00CC5911">
        <w:rPr>
          <w:bCs/>
        </w:rPr>
        <w:t xml:space="preserve">           </w:t>
      </w:r>
      <w:r w:rsidR="0010462F" w:rsidRPr="00CC5911">
        <w:rPr>
          <w:b/>
          <w:bCs/>
        </w:rPr>
        <w:t>Tipo de Convênio</w:t>
      </w:r>
      <w:r w:rsidR="0010462F" w:rsidRPr="00CC5911">
        <w:rPr>
          <w:bCs/>
        </w:rPr>
        <w:t xml:space="preserve">: </w:t>
      </w:r>
      <w:r w:rsidR="004B3F3C" w:rsidRPr="00CC5911">
        <w:rPr>
          <w:bCs/>
        </w:rPr>
        <w:t xml:space="preserve">*Opções: </w:t>
      </w:r>
      <w:r w:rsidR="0010462F" w:rsidRPr="00CC5911">
        <w:rPr>
          <w:bCs/>
        </w:rPr>
        <w:t>SUS ou Particular</w:t>
      </w:r>
    </w:p>
    <w:p w:rsidR="00507A5D" w:rsidRPr="00CC5911" w:rsidRDefault="00507A5D" w:rsidP="004B3F3C">
      <w:pPr>
        <w:pStyle w:val="NormalWeb"/>
        <w:ind w:right="-801"/>
        <w:rPr>
          <w:bCs/>
        </w:rPr>
      </w:pPr>
      <w:r w:rsidRPr="00507A5D">
        <w:rPr>
          <w:b/>
          <w:bCs/>
        </w:rPr>
        <w:t>Unidade de Referência:</w:t>
      </w:r>
      <w:r>
        <w:rPr>
          <w:bCs/>
        </w:rPr>
        <w:t xml:space="preserve"> (Listar as unidades de saúde)</w:t>
      </w:r>
    </w:p>
    <w:p w:rsidR="006D28D1" w:rsidRPr="00CC5911" w:rsidRDefault="006D28D1" w:rsidP="008B3269">
      <w:pPr>
        <w:pStyle w:val="NormalWeb"/>
        <w:rPr>
          <w:bCs/>
        </w:rPr>
      </w:pPr>
      <w:r w:rsidRPr="00CC5911">
        <w:rPr>
          <w:b/>
          <w:bCs/>
        </w:rPr>
        <w:t>Tipo de exame</w:t>
      </w:r>
      <w:r w:rsidRPr="00CC5911">
        <w:rPr>
          <w:bCs/>
        </w:rPr>
        <w:t>: *Opções</w:t>
      </w:r>
      <w:r w:rsidR="000A74FA" w:rsidRPr="00CC5911">
        <w:rPr>
          <w:bCs/>
        </w:rPr>
        <w:t>:</w:t>
      </w:r>
      <w:r w:rsidRPr="00CC5911">
        <w:rPr>
          <w:bCs/>
        </w:rPr>
        <w:t xml:space="preserve"> PCR-RT, Sorologia ou Teste Rápido</w:t>
      </w:r>
    </w:p>
    <w:p w:rsidR="004B3F3C" w:rsidRPr="00CC5911" w:rsidRDefault="006D28D1" w:rsidP="008B3269">
      <w:pPr>
        <w:pStyle w:val="NormalWeb"/>
        <w:rPr>
          <w:bCs/>
        </w:rPr>
      </w:pPr>
      <w:r w:rsidRPr="00CC5911">
        <w:rPr>
          <w:b/>
          <w:bCs/>
        </w:rPr>
        <w:t>Data do resultado</w:t>
      </w:r>
      <w:r w:rsidRPr="00CC5911">
        <w:rPr>
          <w:bCs/>
        </w:rPr>
        <w:t>:</w:t>
      </w:r>
      <w:r w:rsidR="00642178" w:rsidRPr="00CC5911">
        <w:rPr>
          <w:bCs/>
        </w:rPr>
        <w:t xml:space="preserve"> </w:t>
      </w:r>
    </w:p>
    <w:p w:rsidR="00393E9D" w:rsidRPr="00CC5911" w:rsidRDefault="006D28D1" w:rsidP="008B3269">
      <w:pPr>
        <w:pStyle w:val="NormalWeb"/>
        <w:rPr>
          <w:bCs/>
        </w:rPr>
      </w:pPr>
      <w:r w:rsidRPr="00CC5911">
        <w:rPr>
          <w:b/>
          <w:bCs/>
        </w:rPr>
        <w:t>Resultado do Exa</w:t>
      </w:r>
      <w:r w:rsidR="00393E9D" w:rsidRPr="00CC5911">
        <w:rPr>
          <w:b/>
          <w:bCs/>
        </w:rPr>
        <w:t>me</w:t>
      </w:r>
      <w:r w:rsidR="00393E9D" w:rsidRPr="00CC5911">
        <w:rPr>
          <w:bCs/>
        </w:rPr>
        <w:t>: *Opções Positivo, negativo ou Aguardando Resultado</w:t>
      </w:r>
    </w:p>
    <w:p w:rsidR="00F61DF8" w:rsidRPr="00CC5911" w:rsidRDefault="002020E9" w:rsidP="008B3269">
      <w:pPr>
        <w:pStyle w:val="NormalWeb"/>
        <w:rPr>
          <w:bCs/>
        </w:rPr>
      </w:pPr>
      <w:r w:rsidRPr="00CC5911">
        <w:rPr>
          <w:b/>
          <w:bCs/>
        </w:rPr>
        <w:t>Grupo de Risco</w:t>
      </w:r>
      <w:r w:rsidRPr="00CC5911">
        <w:rPr>
          <w:bCs/>
        </w:rPr>
        <w:t>: *Opções</w:t>
      </w:r>
      <w:r w:rsidR="000A74FA" w:rsidRPr="00CC5911">
        <w:rPr>
          <w:bCs/>
        </w:rPr>
        <w:t>:</w:t>
      </w:r>
      <w:r w:rsidRPr="00CC5911">
        <w:rPr>
          <w:bCs/>
        </w:rPr>
        <w:t xml:space="preserve"> Sim ou Não</w:t>
      </w:r>
    </w:p>
    <w:p w:rsidR="00603017" w:rsidRPr="00CC5911" w:rsidRDefault="00603017" w:rsidP="00603017">
      <w:pPr>
        <w:pStyle w:val="NormalWeb"/>
        <w:tabs>
          <w:tab w:val="left" w:pos="6748"/>
        </w:tabs>
        <w:rPr>
          <w:b/>
          <w:bCs/>
        </w:rPr>
        <w:sectPr w:rsidR="00603017" w:rsidRPr="00CC5911" w:rsidSect="0079548B">
          <w:type w:val="continuous"/>
          <w:pgSz w:w="12240" w:h="15840"/>
          <w:pgMar w:top="1417" w:right="1701" w:bottom="1417" w:left="1701" w:header="720" w:footer="720" w:gutter="0"/>
          <w:cols w:space="720"/>
          <w:noEndnote/>
        </w:sectPr>
      </w:pPr>
    </w:p>
    <w:p w:rsidR="00F61DF8" w:rsidRPr="00CC5911" w:rsidRDefault="00F61DF8" w:rsidP="00603017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Data</w:t>
      </w:r>
      <w:r w:rsidR="0035522C" w:rsidRPr="00CC5911">
        <w:rPr>
          <w:bCs/>
        </w:rPr>
        <w:t>: (</w:t>
      </w:r>
      <w:r w:rsidRPr="00CC5911">
        <w:rPr>
          <w:bCs/>
        </w:rPr>
        <w:t>Dia da ligação</w:t>
      </w:r>
      <w:r w:rsidR="00603017" w:rsidRPr="00CC5911">
        <w:rPr>
          <w:bCs/>
        </w:rPr>
        <w:t xml:space="preserve"> – registro automático</w:t>
      </w:r>
      <w:r w:rsidR="0035522C" w:rsidRPr="00CC5911">
        <w:rPr>
          <w:bCs/>
        </w:rPr>
        <w:t>)</w:t>
      </w:r>
    </w:p>
    <w:p w:rsidR="00F61DF8" w:rsidRPr="00CC5911" w:rsidRDefault="00F61DF8" w:rsidP="00603017">
      <w:pPr>
        <w:pStyle w:val="NormalWeb"/>
        <w:tabs>
          <w:tab w:val="left" w:pos="6748"/>
        </w:tabs>
        <w:ind w:left="142" w:right="-708"/>
        <w:rPr>
          <w:bCs/>
        </w:rPr>
      </w:pPr>
      <w:r w:rsidRPr="00CC5911">
        <w:rPr>
          <w:b/>
          <w:bCs/>
        </w:rPr>
        <w:t>Hora</w:t>
      </w:r>
      <w:r w:rsidR="0035522C" w:rsidRPr="00CC5911">
        <w:rPr>
          <w:bCs/>
        </w:rPr>
        <w:t>: (</w:t>
      </w:r>
      <w:r w:rsidRPr="00CC5911">
        <w:rPr>
          <w:bCs/>
        </w:rPr>
        <w:t>Horário da ligação</w:t>
      </w:r>
      <w:r w:rsidR="00603017" w:rsidRPr="00CC5911">
        <w:rPr>
          <w:bCs/>
        </w:rPr>
        <w:t xml:space="preserve"> – registro automático</w:t>
      </w:r>
      <w:r w:rsidR="0035522C" w:rsidRPr="00CC5911">
        <w:rPr>
          <w:bCs/>
        </w:rPr>
        <w:t>)</w:t>
      </w:r>
    </w:p>
    <w:p w:rsidR="00603017" w:rsidRPr="00CC5911" w:rsidRDefault="00603017" w:rsidP="00393E9D">
      <w:pPr>
        <w:pStyle w:val="NormalWeb"/>
        <w:tabs>
          <w:tab w:val="left" w:pos="6748"/>
        </w:tabs>
        <w:rPr>
          <w:b/>
          <w:bCs/>
        </w:rPr>
        <w:sectPr w:rsidR="00603017" w:rsidRPr="00CC5911" w:rsidSect="00603017">
          <w:type w:val="continuous"/>
          <w:pgSz w:w="12240" w:h="15840"/>
          <w:pgMar w:top="1417" w:right="1701" w:bottom="1417" w:left="1701" w:header="720" w:footer="720" w:gutter="0"/>
          <w:cols w:num="2" w:space="48"/>
          <w:noEndnote/>
        </w:sectPr>
      </w:pPr>
    </w:p>
    <w:p w:rsidR="00F61DF8" w:rsidRPr="00CC5911" w:rsidRDefault="00F61DF8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lastRenderedPageBreak/>
        <w:t>Comorbidades</w:t>
      </w:r>
      <w:r w:rsidRPr="00CC5911">
        <w:rPr>
          <w:bCs/>
        </w:rPr>
        <w:t>: *Opções</w:t>
      </w:r>
      <w:r w:rsidR="0035522C" w:rsidRPr="00CC5911">
        <w:rPr>
          <w:bCs/>
        </w:rPr>
        <w:t>:</w:t>
      </w:r>
      <w:r w:rsidRPr="00CC5911">
        <w:rPr>
          <w:bCs/>
        </w:rPr>
        <w:t xml:space="preserve"> HAS, DM, Doença Pulmonar, </w:t>
      </w:r>
      <w:r w:rsidR="008477D8" w:rsidRPr="00CC5911">
        <w:rPr>
          <w:bCs/>
        </w:rPr>
        <w:t>Gestante</w:t>
      </w:r>
      <w:r w:rsidR="00603017" w:rsidRPr="00CC5911">
        <w:rPr>
          <w:bCs/>
        </w:rPr>
        <w:t>, Doença Cardíaca, Doença Neurológica, Doença Hematológica</w:t>
      </w:r>
      <w:r w:rsidR="000A74FA" w:rsidRPr="00CC5911">
        <w:rPr>
          <w:bCs/>
        </w:rPr>
        <w:t>, Doença Oncológica, Imunodeficiência, Obesidade, Tabagismo</w:t>
      </w:r>
      <w:r w:rsidR="0035522C" w:rsidRPr="00CC5911">
        <w:rPr>
          <w:bCs/>
        </w:rPr>
        <w:t>.</w:t>
      </w:r>
    </w:p>
    <w:p w:rsidR="000A74FA" w:rsidRPr="00CC5911" w:rsidRDefault="000A74FA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Em isolamento:</w:t>
      </w:r>
      <w:r w:rsidRPr="00CC5911">
        <w:rPr>
          <w:bCs/>
        </w:rPr>
        <w:t xml:space="preserve"> *Opções: Sim ou Não</w:t>
      </w:r>
    </w:p>
    <w:p w:rsidR="000A74FA" w:rsidRPr="00CC5911" w:rsidRDefault="000A74FA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Orientação:</w:t>
      </w:r>
      <w:r w:rsidRPr="00CC5911">
        <w:rPr>
          <w:bCs/>
        </w:rPr>
        <w:t xml:space="preserve"> *Opções: Bem, Confuso ou Sonolento</w:t>
      </w:r>
    </w:p>
    <w:p w:rsidR="000A74FA" w:rsidRPr="00CC5911" w:rsidRDefault="000A74FA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Apetite:</w:t>
      </w:r>
      <w:r w:rsidRPr="00CC5911">
        <w:rPr>
          <w:bCs/>
        </w:rPr>
        <w:t xml:space="preserve"> *Opções:  Bom, Diminuído ou Anorético</w:t>
      </w:r>
    </w:p>
    <w:p w:rsidR="00F74B16" w:rsidRDefault="00F74B16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Sinais</w:t>
      </w:r>
      <w:r w:rsidRPr="00CC5911">
        <w:rPr>
          <w:bCs/>
        </w:rPr>
        <w:t>: *Opções</w:t>
      </w:r>
      <w:r w:rsidR="000A74FA" w:rsidRPr="00CC5911">
        <w:rPr>
          <w:bCs/>
        </w:rPr>
        <w:t>:</w:t>
      </w:r>
      <w:r w:rsidRPr="00CC5911">
        <w:rPr>
          <w:bCs/>
        </w:rPr>
        <w:t xml:space="preserve"> Coriza,</w:t>
      </w:r>
      <w:r w:rsidR="00475703">
        <w:rPr>
          <w:bCs/>
        </w:rPr>
        <w:t xml:space="preserve"> Dor Articular,</w:t>
      </w:r>
      <w:r w:rsidR="00582D40">
        <w:rPr>
          <w:bCs/>
        </w:rPr>
        <w:t xml:space="preserve"> Dor Muscular,</w:t>
      </w:r>
      <w:r w:rsidRPr="00CC5911">
        <w:rPr>
          <w:bCs/>
        </w:rPr>
        <w:t xml:space="preserve"> </w:t>
      </w:r>
      <w:r w:rsidR="000A74FA" w:rsidRPr="00CC5911">
        <w:rPr>
          <w:bCs/>
        </w:rPr>
        <w:t>Dor de Garganta</w:t>
      </w:r>
      <w:r w:rsidR="00263FB0">
        <w:rPr>
          <w:bCs/>
        </w:rPr>
        <w:t>, Diarreia, Dor</w:t>
      </w:r>
      <w:r w:rsidR="00231ADE" w:rsidRPr="00CC5911">
        <w:rPr>
          <w:bCs/>
        </w:rPr>
        <w:t xml:space="preserve"> de Cabeça, Perda de Paladar,</w:t>
      </w:r>
      <w:r w:rsidR="00550060" w:rsidRPr="00CC5911">
        <w:rPr>
          <w:bCs/>
        </w:rPr>
        <w:t xml:space="preserve"> Erupção Cutânea, Conjuntivite</w:t>
      </w:r>
      <w:r w:rsidR="00231ADE" w:rsidRPr="00CC5911">
        <w:rPr>
          <w:bCs/>
        </w:rPr>
        <w:t>.</w:t>
      </w:r>
    </w:p>
    <w:p w:rsidR="00A15109" w:rsidRDefault="00386211" w:rsidP="00A15109">
      <w:pPr>
        <w:pStyle w:val="NormalWeb"/>
        <w:tabs>
          <w:tab w:val="left" w:pos="6748"/>
        </w:tabs>
        <w:spacing w:before="0" w:beforeAutospacing="0" w:after="0" w:afterAutospacing="0"/>
        <w:rPr>
          <w:bCs/>
        </w:rPr>
      </w:pPr>
      <w:r>
        <w:rPr>
          <w:b/>
          <w:bCs/>
        </w:rPr>
        <w:t>Febre -</w:t>
      </w:r>
      <w:r w:rsidR="00A15109">
        <w:rPr>
          <w:bCs/>
        </w:rPr>
        <w:t xml:space="preserve"> Deve ser </w:t>
      </w:r>
      <w:r>
        <w:rPr>
          <w:bCs/>
        </w:rPr>
        <w:t>avaliada</w:t>
      </w:r>
      <w:r w:rsidR="00A15109">
        <w:rPr>
          <w:bCs/>
        </w:rPr>
        <w:t xml:space="preserve"> em 3 níveis</w:t>
      </w:r>
      <w:r>
        <w:rPr>
          <w:bCs/>
        </w:rPr>
        <w:t>:</w:t>
      </w:r>
    </w:p>
    <w:p w:rsidR="00A15109" w:rsidRDefault="00A15109" w:rsidP="00A15109">
      <w:pPr>
        <w:pStyle w:val="NormalWeb"/>
        <w:numPr>
          <w:ilvl w:val="0"/>
          <w:numId w:val="17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Ausente (1 Ponto)</w:t>
      </w:r>
      <w:r w:rsidR="00386211">
        <w:rPr>
          <w:bCs/>
        </w:rPr>
        <w:t>;</w:t>
      </w:r>
    </w:p>
    <w:p w:rsidR="00A15109" w:rsidRDefault="00A15109" w:rsidP="00A15109">
      <w:pPr>
        <w:pStyle w:val="NormalWeb"/>
        <w:numPr>
          <w:ilvl w:val="0"/>
          <w:numId w:val="17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Um pico baixo (2 Pontos)</w:t>
      </w:r>
      <w:r w:rsidR="00386211">
        <w:rPr>
          <w:bCs/>
        </w:rPr>
        <w:t>;</w:t>
      </w:r>
    </w:p>
    <w:p w:rsidR="00A15109" w:rsidRDefault="00A15109" w:rsidP="00A15109">
      <w:pPr>
        <w:pStyle w:val="NormalWeb"/>
        <w:numPr>
          <w:ilvl w:val="0"/>
          <w:numId w:val="17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Febre Persistente</w:t>
      </w:r>
      <w:r w:rsidR="00386211">
        <w:rPr>
          <w:bCs/>
        </w:rPr>
        <w:t>-3 Picos por dia</w:t>
      </w:r>
      <w:r>
        <w:rPr>
          <w:bCs/>
        </w:rPr>
        <w:t xml:space="preserve"> (</w:t>
      </w:r>
      <w:r w:rsidR="00386211">
        <w:rPr>
          <w:bCs/>
        </w:rPr>
        <w:t>3 Pontos</w:t>
      </w:r>
      <w:r>
        <w:rPr>
          <w:bCs/>
        </w:rPr>
        <w:t>)</w:t>
      </w:r>
      <w:r w:rsidR="00386211">
        <w:rPr>
          <w:bCs/>
        </w:rPr>
        <w:t>.</w:t>
      </w:r>
    </w:p>
    <w:p w:rsidR="00386211" w:rsidRDefault="00386211" w:rsidP="00386211">
      <w:pPr>
        <w:pStyle w:val="NormalWeb"/>
        <w:tabs>
          <w:tab w:val="left" w:pos="6748"/>
        </w:tabs>
        <w:spacing w:before="0" w:beforeAutospacing="0" w:after="0" w:afterAutospacing="0"/>
        <w:rPr>
          <w:bCs/>
        </w:rPr>
      </w:pPr>
      <w:r>
        <w:rPr>
          <w:b/>
          <w:bCs/>
        </w:rPr>
        <w:t>Tosse -</w:t>
      </w:r>
      <w:r>
        <w:rPr>
          <w:bCs/>
        </w:rPr>
        <w:t xml:space="preserve"> Deve ser avaliada em 3 níveis:</w:t>
      </w:r>
    </w:p>
    <w:p w:rsidR="00386211" w:rsidRDefault="00386211" w:rsidP="00386211">
      <w:pPr>
        <w:pStyle w:val="NormalWeb"/>
        <w:numPr>
          <w:ilvl w:val="0"/>
          <w:numId w:val="18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Ausente (1 Ponto);</w:t>
      </w:r>
    </w:p>
    <w:p w:rsidR="00386211" w:rsidRDefault="00386211" w:rsidP="00386211">
      <w:pPr>
        <w:pStyle w:val="NormalWeb"/>
        <w:numPr>
          <w:ilvl w:val="0"/>
          <w:numId w:val="18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Consegue falar sem tossir (2 Pontos);</w:t>
      </w:r>
    </w:p>
    <w:p w:rsidR="00386211" w:rsidRDefault="00386211" w:rsidP="00386211">
      <w:pPr>
        <w:pStyle w:val="NormalWeb"/>
        <w:numPr>
          <w:ilvl w:val="0"/>
          <w:numId w:val="18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Não completa uma frase sem tossir (3 Pontos).</w:t>
      </w:r>
    </w:p>
    <w:p w:rsidR="00386211" w:rsidRDefault="00386211" w:rsidP="00386211">
      <w:pPr>
        <w:pStyle w:val="NormalWeb"/>
        <w:tabs>
          <w:tab w:val="left" w:pos="6748"/>
        </w:tabs>
        <w:spacing w:before="0" w:beforeAutospacing="0" w:after="0" w:afterAutospacing="0"/>
        <w:rPr>
          <w:bCs/>
        </w:rPr>
      </w:pPr>
      <w:r w:rsidRPr="00386211">
        <w:rPr>
          <w:b/>
          <w:bCs/>
        </w:rPr>
        <w:t>Falta de Ar/Cansaço</w:t>
      </w:r>
      <w:r>
        <w:rPr>
          <w:bCs/>
        </w:rPr>
        <w:t xml:space="preserve"> - Deve ser avaliada em 3 níveis:</w:t>
      </w:r>
    </w:p>
    <w:p w:rsidR="00386211" w:rsidRDefault="00386211" w:rsidP="00386211">
      <w:pPr>
        <w:pStyle w:val="NormalWeb"/>
        <w:numPr>
          <w:ilvl w:val="0"/>
          <w:numId w:val="19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Ausente (1 Ponto);</w:t>
      </w:r>
    </w:p>
    <w:p w:rsidR="00386211" w:rsidRDefault="00386211" w:rsidP="00386211">
      <w:pPr>
        <w:pStyle w:val="NormalWeb"/>
        <w:numPr>
          <w:ilvl w:val="0"/>
          <w:numId w:val="19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Presente ao esforço (2 Pontos);</w:t>
      </w:r>
    </w:p>
    <w:p w:rsidR="00386211" w:rsidRPr="00CC5911" w:rsidRDefault="00386211" w:rsidP="00386211">
      <w:pPr>
        <w:pStyle w:val="NormalWeb"/>
        <w:numPr>
          <w:ilvl w:val="0"/>
          <w:numId w:val="19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Intensa no repouso (3 Pontos).</w:t>
      </w:r>
    </w:p>
    <w:p w:rsidR="00231ADE" w:rsidRPr="00CC5911" w:rsidRDefault="00231ADE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Situação da família</w:t>
      </w:r>
      <w:r w:rsidRPr="00CC5911">
        <w:rPr>
          <w:bCs/>
        </w:rPr>
        <w:t xml:space="preserve">: </w:t>
      </w:r>
      <w:r w:rsidR="0035522C" w:rsidRPr="00CC5911">
        <w:rPr>
          <w:bCs/>
        </w:rPr>
        <w:t>(</w:t>
      </w:r>
      <w:r w:rsidRPr="00CC5911">
        <w:rPr>
          <w:bCs/>
        </w:rPr>
        <w:t>Caso o indivíduo more com alguém, faça um registro breve das pessoas que moram com ele, registrando a situação da família a cada ligação</w:t>
      </w:r>
      <w:r w:rsidR="0035522C" w:rsidRPr="00CC5911">
        <w:rPr>
          <w:bCs/>
        </w:rPr>
        <w:t>)</w:t>
      </w:r>
      <w:r w:rsidRPr="00CC5911">
        <w:rPr>
          <w:bCs/>
        </w:rPr>
        <w:t>.</w:t>
      </w:r>
    </w:p>
    <w:p w:rsidR="00CB2AB4" w:rsidRPr="00CC5911" w:rsidRDefault="00F31541" w:rsidP="00CB2AB4">
      <w:pPr>
        <w:pStyle w:val="NormalWeb"/>
        <w:tabs>
          <w:tab w:val="left" w:pos="6748"/>
        </w:tabs>
        <w:spacing w:before="0" w:beforeAutospacing="0" w:after="0" w:afterAutospacing="0"/>
        <w:ind w:left="851"/>
        <w:rPr>
          <w:bCs/>
        </w:rPr>
      </w:pPr>
      <w:r w:rsidRPr="00CC5911">
        <w:rPr>
          <w:bCs/>
        </w:rPr>
        <w:t>Opções:</w:t>
      </w:r>
    </w:p>
    <w:p w:rsidR="00F31541" w:rsidRPr="00CC5911" w:rsidRDefault="00CB2AB4" w:rsidP="00CB2AB4">
      <w:pPr>
        <w:pStyle w:val="NormalWeb"/>
        <w:numPr>
          <w:ilvl w:val="0"/>
          <w:numId w:val="14"/>
        </w:numPr>
        <w:tabs>
          <w:tab w:val="left" w:pos="6748"/>
        </w:tabs>
        <w:spacing w:before="0" w:beforeAutospacing="0" w:after="0" w:afterAutospacing="0"/>
        <w:rPr>
          <w:bCs/>
        </w:rPr>
      </w:pPr>
      <w:r w:rsidRPr="00CC5911">
        <w:rPr>
          <w:bCs/>
        </w:rPr>
        <w:t>Nome Completo</w:t>
      </w:r>
    </w:p>
    <w:p w:rsidR="00CB2AB4" w:rsidRPr="00CC5911" w:rsidRDefault="00F31541" w:rsidP="00CB2AB4">
      <w:pPr>
        <w:pStyle w:val="NormalWeb"/>
        <w:numPr>
          <w:ilvl w:val="0"/>
          <w:numId w:val="14"/>
        </w:numPr>
        <w:tabs>
          <w:tab w:val="left" w:pos="6748"/>
        </w:tabs>
        <w:rPr>
          <w:bCs/>
        </w:rPr>
      </w:pPr>
      <w:r w:rsidRPr="00CC5911">
        <w:rPr>
          <w:bCs/>
        </w:rPr>
        <w:t>Sintomático ou Assintomático</w:t>
      </w:r>
    </w:p>
    <w:p w:rsidR="00F31541" w:rsidRPr="00CC5911" w:rsidRDefault="00CB2AB4" w:rsidP="00CB2AB4">
      <w:pPr>
        <w:pStyle w:val="NormalWeb"/>
        <w:numPr>
          <w:ilvl w:val="0"/>
          <w:numId w:val="14"/>
        </w:numPr>
        <w:tabs>
          <w:tab w:val="left" w:pos="6748"/>
        </w:tabs>
        <w:rPr>
          <w:bCs/>
        </w:rPr>
      </w:pPr>
      <w:r w:rsidRPr="00CC5911">
        <w:rPr>
          <w:bCs/>
        </w:rPr>
        <w:t>E</w:t>
      </w:r>
      <w:r w:rsidR="00F31541" w:rsidRPr="00CC5911">
        <w:rPr>
          <w:bCs/>
        </w:rPr>
        <w:t xml:space="preserve">xame – </w:t>
      </w:r>
      <w:r w:rsidRPr="00CC5911">
        <w:rPr>
          <w:bCs/>
        </w:rPr>
        <w:t>Positivo, negativo ou Aguardando Resultado</w:t>
      </w:r>
    </w:p>
    <w:p w:rsidR="001E286C" w:rsidRDefault="001E286C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Observações Gerais</w:t>
      </w:r>
      <w:r w:rsidRPr="00CC5911">
        <w:rPr>
          <w:bCs/>
        </w:rPr>
        <w:t xml:space="preserve">: </w:t>
      </w:r>
      <w:r w:rsidR="0035522C" w:rsidRPr="00CC5911">
        <w:rPr>
          <w:bCs/>
        </w:rPr>
        <w:t>(C</w:t>
      </w:r>
      <w:r w:rsidRPr="00CC5911">
        <w:rPr>
          <w:bCs/>
        </w:rPr>
        <w:t xml:space="preserve">ampo </w:t>
      </w:r>
      <w:r w:rsidR="0035522C" w:rsidRPr="00CC5911">
        <w:rPr>
          <w:bCs/>
        </w:rPr>
        <w:t>destinado a</w:t>
      </w:r>
      <w:r w:rsidRPr="00CC5911">
        <w:rPr>
          <w:bCs/>
        </w:rPr>
        <w:t xml:space="preserve"> informações sobre o paciente, caso seja</w:t>
      </w:r>
      <w:r w:rsidR="0035522C" w:rsidRPr="00CC5911">
        <w:rPr>
          <w:bCs/>
        </w:rPr>
        <w:t>m</w:t>
      </w:r>
      <w:r w:rsidRPr="00CC5911">
        <w:rPr>
          <w:bCs/>
        </w:rPr>
        <w:t xml:space="preserve"> relevante</w:t>
      </w:r>
      <w:r w:rsidR="0035522C" w:rsidRPr="00CC5911">
        <w:rPr>
          <w:bCs/>
        </w:rPr>
        <w:t>s)</w:t>
      </w:r>
      <w:r w:rsidRPr="00CC5911">
        <w:rPr>
          <w:bCs/>
        </w:rPr>
        <w:t>.</w:t>
      </w:r>
    </w:p>
    <w:p w:rsidR="00CB2AB4" w:rsidRDefault="00CB2AB4" w:rsidP="00393E9D">
      <w:pPr>
        <w:pStyle w:val="NormalWeb"/>
        <w:tabs>
          <w:tab w:val="left" w:pos="6748"/>
        </w:tabs>
        <w:rPr>
          <w:bCs/>
        </w:rPr>
      </w:pPr>
      <w:r w:rsidRPr="00CC5911">
        <w:rPr>
          <w:b/>
          <w:bCs/>
        </w:rPr>
        <w:t>Orientação / Conduta:</w:t>
      </w:r>
      <w:r w:rsidRPr="00CC5911">
        <w:rPr>
          <w:bCs/>
        </w:rPr>
        <w:t xml:space="preserve"> </w:t>
      </w:r>
      <w:r w:rsidR="0035522C" w:rsidRPr="00CC5911">
        <w:rPr>
          <w:bCs/>
        </w:rPr>
        <w:t>(O sistema, ao final do atendimento, deve informar baseado nas regras</w:t>
      </w:r>
      <w:r w:rsidR="00B17B9F">
        <w:rPr>
          <w:bCs/>
        </w:rPr>
        <w:t xml:space="preserve"> abaixo</w:t>
      </w:r>
      <w:r w:rsidR="0035522C" w:rsidRPr="00CC5911">
        <w:rPr>
          <w:bCs/>
        </w:rPr>
        <w:t>, qual a conduta/desfecho do atendimento</w:t>
      </w:r>
      <w:r w:rsidR="00B17B9F">
        <w:rPr>
          <w:bCs/>
        </w:rPr>
        <w:t xml:space="preserve"> o profissional que está monitorando deve ser direcionado</w:t>
      </w:r>
      <w:r w:rsidR="0035522C" w:rsidRPr="00CC5911">
        <w:rPr>
          <w:bCs/>
        </w:rPr>
        <w:t>)</w:t>
      </w:r>
    </w:p>
    <w:p w:rsidR="00B17B9F" w:rsidRDefault="00B17B9F" w:rsidP="00B17B9F">
      <w:pPr>
        <w:pStyle w:val="NormalWeb"/>
        <w:numPr>
          <w:ilvl w:val="0"/>
          <w:numId w:val="20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Se paciente &gt; ou = 60 anos de idade com ou sem comorbidades – Atribuir 3 Pontos;</w:t>
      </w:r>
    </w:p>
    <w:p w:rsidR="00B17B9F" w:rsidRDefault="00B17B9F" w:rsidP="00B17B9F">
      <w:pPr>
        <w:pStyle w:val="NormalWeb"/>
        <w:numPr>
          <w:ilvl w:val="0"/>
          <w:numId w:val="20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Se paciente &gt; ou = 30 anos e &lt; 60 anos – Atribuir 2 Pontos;</w:t>
      </w:r>
    </w:p>
    <w:p w:rsidR="00B17B9F" w:rsidRPr="00CC5911" w:rsidRDefault="00B17B9F" w:rsidP="00B17B9F">
      <w:pPr>
        <w:pStyle w:val="NormalWeb"/>
        <w:numPr>
          <w:ilvl w:val="0"/>
          <w:numId w:val="20"/>
        </w:numPr>
        <w:tabs>
          <w:tab w:val="left" w:pos="6748"/>
        </w:tabs>
        <w:spacing w:before="0" w:beforeAutospacing="0"/>
        <w:rPr>
          <w:bCs/>
        </w:rPr>
      </w:pPr>
      <w:r>
        <w:rPr>
          <w:bCs/>
        </w:rPr>
        <w:t>Se paciente &lt; que 30 anos – Atribuir 1 Ponto.</w:t>
      </w:r>
    </w:p>
    <w:p w:rsidR="00B17B9F" w:rsidRDefault="00B17B9F" w:rsidP="00393E9D">
      <w:pPr>
        <w:pStyle w:val="NormalWeb"/>
        <w:tabs>
          <w:tab w:val="left" w:pos="6748"/>
        </w:tabs>
        <w:rPr>
          <w:bCs/>
        </w:rPr>
      </w:pPr>
    </w:p>
    <w:p w:rsidR="00B17B9F" w:rsidRDefault="00B17B9F" w:rsidP="00393E9D">
      <w:pPr>
        <w:pStyle w:val="NormalWeb"/>
        <w:tabs>
          <w:tab w:val="left" w:pos="6748"/>
        </w:tabs>
        <w:rPr>
          <w:bCs/>
        </w:rPr>
      </w:pPr>
    </w:p>
    <w:p w:rsidR="00B17B9F" w:rsidRPr="00CC5911" w:rsidRDefault="00B17B9F" w:rsidP="00393E9D">
      <w:pPr>
        <w:pStyle w:val="NormalWeb"/>
        <w:tabs>
          <w:tab w:val="left" w:pos="6748"/>
        </w:tabs>
        <w:rPr>
          <w:bCs/>
        </w:rPr>
      </w:pPr>
      <w:r>
        <w:rPr>
          <w:bCs/>
        </w:rPr>
        <w:t>O total de pontos somados nas regras de idade, mais os de febre, tosse e falta de ar, podem totalizar no máximo 15 pontos e no mínimo 4 pontos, então considere:</w:t>
      </w:r>
    </w:p>
    <w:p w:rsidR="00CB2AB4" w:rsidRPr="00CC5911" w:rsidRDefault="00B17B9F" w:rsidP="00CB2AB4">
      <w:pPr>
        <w:pStyle w:val="NormalWeb"/>
        <w:numPr>
          <w:ilvl w:val="0"/>
          <w:numId w:val="15"/>
        </w:numPr>
        <w:tabs>
          <w:tab w:val="left" w:pos="6748"/>
        </w:tabs>
        <w:rPr>
          <w:bCs/>
        </w:rPr>
      </w:pPr>
      <w:r>
        <w:rPr>
          <w:bCs/>
        </w:rPr>
        <w:t xml:space="preserve">Paciente entre 4 e 9 Pontos - </w:t>
      </w:r>
      <w:r w:rsidR="00CB2AB4" w:rsidRPr="00CC5911">
        <w:rPr>
          <w:bCs/>
        </w:rPr>
        <w:t>Manter Isolamento Domiciliar</w:t>
      </w:r>
      <w:r>
        <w:rPr>
          <w:bCs/>
        </w:rPr>
        <w:t>;</w:t>
      </w:r>
    </w:p>
    <w:p w:rsidR="00CB2AB4" w:rsidRPr="00CC5911" w:rsidRDefault="00B17B9F" w:rsidP="00CB2AB4">
      <w:pPr>
        <w:pStyle w:val="NormalWeb"/>
        <w:numPr>
          <w:ilvl w:val="0"/>
          <w:numId w:val="15"/>
        </w:numPr>
        <w:tabs>
          <w:tab w:val="left" w:pos="6748"/>
        </w:tabs>
        <w:rPr>
          <w:bCs/>
        </w:rPr>
      </w:pPr>
      <w:r>
        <w:rPr>
          <w:bCs/>
        </w:rPr>
        <w:t>Paciente entre 9 e 12 Pontos – Encaminhar paciente a uma u</w:t>
      </w:r>
      <w:r w:rsidR="00CB2AB4" w:rsidRPr="00CC5911">
        <w:rPr>
          <w:bCs/>
        </w:rPr>
        <w:t>nidade sintomática</w:t>
      </w:r>
      <w:r>
        <w:rPr>
          <w:bCs/>
        </w:rPr>
        <w:t>;</w:t>
      </w:r>
      <w:r w:rsidR="00CB2AB4" w:rsidRPr="00CC5911">
        <w:rPr>
          <w:bCs/>
        </w:rPr>
        <w:t xml:space="preserve"> </w:t>
      </w:r>
    </w:p>
    <w:p w:rsidR="00CC5911" w:rsidRPr="003D2480" w:rsidRDefault="00B17B9F" w:rsidP="003D2480">
      <w:pPr>
        <w:pStyle w:val="NormalWeb"/>
        <w:numPr>
          <w:ilvl w:val="0"/>
          <w:numId w:val="15"/>
        </w:numPr>
        <w:tabs>
          <w:tab w:val="left" w:pos="6748"/>
        </w:tabs>
        <w:rPr>
          <w:bCs/>
        </w:rPr>
      </w:pPr>
      <w:r>
        <w:rPr>
          <w:bCs/>
        </w:rPr>
        <w:t xml:space="preserve">Paciente acima de 12 Pontos – Encaminhar para o </w:t>
      </w:r>
      <w:r w:rsidR="00CB2AB4" w:rsidRPr="00CC5911">
        <w:rPr>
          <w:bCs/>
        </w:rPr>
        <w:t>SAMU</w:t>
      </w:r>
      <w:r>
        <w:rPr>
          <w:bCs/>
        </w:rPr>
        <w:t>.</w:t>
      </w:r>
    </w:p>
    <w:p w:rsidR="00CC5911" w:rsidRPr="00CC5911" w:rsidRDefault="00CC5911" w:rsidP="00D249E5">
      <w:pPr>
        <w:pStyle w:val="NormalWeb"/>
        <w:ind w:left="360"/>
        <w:rPr>
          <w:b/>
          <w:bCs/>
        </w:rPr>
      </w:pPr>
    </w:p>
    <w:p w:rsidR="00B61203" w:rsidRPr="00CC5911" w:rsidRDefault="00D249E5" w:rsidP="00D249E5">
      <w:pPr>
        <w:pStyle w:val="NormalWeb"/>
        <w:numPr>
          <w:ilvl w:val="0"/>
          <w:numId w:val="10"/>
        </w:numPr>
        <w:rPr>
          <w:b/>
          <w:bCs/>
        </w:rPr>
      </w:pPr>
      <w:r w:rsidRPr="00CC5911">
        <w:rPr>
          <w:b/>
          <w:bCs/>
        </w:rPr>
        <w:t xml:space="preserve">- </w:t>
      </w:r>
      <w:r w:rsidR="00B61203" w:rsidRPr="00CC5911">
        <w:rPr>
          <w:b/>
          <w:bCs/>
        </w:rPr>
        <w:t>COMO FUNCIONA</w:t>
      </w:r>
      <w:r w:rsidR="008C386B" w:rsidRPr="00CC5911">
        <w:rPr>
          <w:b/>
          <w:bCs/>
        </w:rPr>
        <w:t>M</w:t>
      </w:r>
      <w:r w:rsidR="00B61203" w:rsidRPr="00CC5911">
        <w:rPr>
          <w:b/>
          <w:bCs/>
        </w:rPr>
        <w:t xml:space="preserve"> OS REGISTROS ATUALMENTE</w:t>
      </w:r>
    </w:p>
    <w:p w:rsidR="007439F4" w:rsidRDefault="007439F4" w:rsidP="007439F4">
      <w:pPr>
        <w:pStyle w:val="NormalWeb"/>
        <w:spacing w:before="0" w:beforeAutospacing="0" w:after="0" w:afterAutospacing="0"/>
        <w:ind w:firstLine="708"/>
        <w:jc w:val="both"/>
        <w:rPr>
          <w:bCs/>
        </w:rPr>
      </w:pPr>
    </w:p>
    <w:p w:rsidR="006D28D1" w:rsidRDefault="00514E5B" w:rsidP="00514E5B">
      <w:pPr>
        <w:pStyle w:val="NormalWeb"/>
        <w:spacing w:before="0" w:beforeAutospacing="0"/>
        <w:ind w:firstLine="708"/>
        <w:jc w:val="both"/>
        <w:rPr>
          <w:bCs/>
        </w:rPr>
      </w:pPr>
      <w:r>
        <w:rPr>
          <w:bCs/>
        </w:rPr>
        <w:t>Os pacientes com sintomas, são direcionados para as unidades Sintomáticas que após o atendimento</w:t>
      </w:r>
      <w:r w:rsidR="000620E8">
        <w:rPr>
          <w:bCs/>
        </w:rPr>
        <w:t>,</w:t>
      </w:r>
      <w:r>
        <w:rPr>
          <w:bCs/>
        </w:rPr>
        <w:t xml:space="preserve"> encaminha</w:t>
      </w:r>
      <w:r w:rsidR="000620E8">
        <w:rPr>
          <w:bCs/>
        </w:rPr>
        <w:t xml:space="preserve"> um e-mail </w:t>
      </w:r>
      <w:r>
        <w:rPr>
          <w:bCs/>
        </w:rPr>
        <w:t>à</w:t>
      </w:r>
      <w:r w:rsidR="000620E8">
        <w:rPr>
          <w:bCs/>
        </w:rPr>
        <w:t xml:space="preserve"> unidade de monitoramento de referência do </w:t>
      </w:r>
      <w:r>
        <w:rPr>
          <w:bCs/>
        </w:rPr>
        <w:t>mesmo,</w:t>
      </w:r>
      <w:r w:rsidR="000620E8">
        <w:rPr>
          <w:bCs/>
        </w:rPr>
        <w:t xml:space="preserve"> baseado no endereço</w:t>
      </w:r>
      <w:r>
        <w:rPr>
          <w:bCs/>
        </w:rPr>
        <w:t xml:space="preserve"> do paciente.</w:t>
      </w:r>
      <w:r w:rsidR="000620E8">
        <w:rPr>
          <w:bCs/>
        </w:rPr>
        <w:t xml:space="preserve"> </w:t>
      </w:r>
      <w:r>
        <w:rPr>
          <w:bCs/>
        </w:rPr>
        <w:t>A</w:t>
      </w:r>
      <w:r w:rsidR="000620E8">
        <w:rPr>
          <w:bCs/>
        </w:rPr>
        <w:t xml:space="preserve">o receber </w:t>
      </w:r>
      <w:r>
        <w:rPr>
          <w:bCs/>
        </w:rPr>
        <w:t>o e-mail</w:t>
      </w:r>
      <w:r w:rsidR="000620E8">
        <w:rPr>
          <w:bCs/>
        </w:rPr>
        <w:t>, a unidade de monitoramento passa a monitorar o mesmo, através de ligações telefônicas, que seguem as regras citadas no item 2.</w:t>
      </w:r>
      <w:r>
        <w:rPr>
          <w:bCs/>
        </w:rPr>
        <w:t xml:space="preserve"> As unidades Assintomáticas ficam responsáveis pelo atendimento ao restante da população.</w:t>
      </w:r>
    </w:p>
    <w:p w:rsidR="00753EFB" w:rsidRDefault="00514E5B" w:rsidP="009A3C3F">
      <w:pPr>
        <w:pStyle w:val="NormalWeb"/>
        <w:spacing w:before="0" w:beforeAutospacing="0"/>
        <w:ind w:firstLine="708"/>
        <w:jc w:val="both"/>
        <w:rPr>
          <w:bCs/>
        </w:rPr>
      </w:pPr>
      <w:r>
        <w:rPr>
          <w:bCs/>
        </w:rPr>
        <w:t>Hoje, Marília desfruta de um sistema de prontuário eletrônico completo e gratuito</w:t>
      </w:r>
      <w:r w:rsidR="00861651">
        <w:rPr>
          <w:bCs/>
        </w:rPr>
        <w:t>,</w:t>
      </w:r>
      <w:r>
        <w:rPr>
          <w:bCs/>
        </w:rPr>
        <w:t xml:space="preserve"> for</w:t>
      </w:r>
      <w:r w:rsidR="00861651">
        <w:rPr>
          <w:bCs/>
        </w:rPr>
        <w:t>necido pelo Ministério da Saúde</w:t>
      </w:r>
      <w:r>
        <w:rPr>
          <w:bCs/>
        </w:rPr>
        <w:t xml:space="preserve"> </w:t>
      </w:r>
      <w:r w:rsidR="00861651">
        <w:rPr>
          <w:bCs/>
        </w:rPr>
        <w:t>e inclusive</w:t>
      </w:r>
      <w:r w:rsidR="008C49AA">
        <w:rPr>
          <w:bCs/>
        </w:rPr>
        <w:t>,</w:t>
      </w:r>
      <w:r w:rsidR="00861651">
        <w:rPr>
          <w:bCs/>
        </w:rPr>
        <w:t xml:space="preserve"> é um dos 10 municípios que com Termo de Compromisso</w:t>
      </w:r>
      <w:r w:rsidR="008C49AA">
        <w:rPr>
          <w:bCs/>
        </w:rPr>
        <w:t xml:space="preserve"> assinado</w:t>
      </w:r>
      <w:r w:rsidR="00861651">
        <w:rPr>
          <w:bCs/>
        </w:rPr>
        <w:t xml:space="preserve"> entre as partes,</w:t>
      </w:r>
      <w:r w:rsidR="008C49AA">
        <w:rPr>
          <w:bCs/>
        </w:rPr>
        <w:t xml:space="preserve"> contribui no</w:t>
      </w:r>
      <w:r w:rsidR="00861651">
        <w:rPr>
          <w:bCs/>
        </w:rPr>
        <w:t xml:space="preserve"> desenvolvimento</w:t>
      </w:r>
      <w:r w:rsidR="008C49AA">
        <w:rPr>
          <w:bCs/>
        </w:rPr>
        <w:t xml:space="preserve"> do sistema</w:t>
      </w:r>
      <w:r w:rsidR="00861651">
        <w:rPr>
          <w:bCs/>
        </w:rPr>
        <w:t>.</w:t>
      </w:r>
      <w:r w:rsidR="008C49AA">
        <w:rPr>
          <w:bCs/>
        </w:rPr>
        <w:t xml:space="preserve"> Todo registro clínico e de evolução da saúde do paciente</w:t>
      </w:r>
      <w:r w:rsidR="007439F4">
        <w:rPr>
          <w:bCs/>
        </w:rPr>
        <w:t>,</w:t>
      </w:r>
      <w:r w:rsidR="008C49AA">
        <w:rPr>
          <w:bCs/>
        </w:rPr>
        <w:t xml:space="preserve"> é registrado no prontuário eletrônico</w:t>
      </w:r>
      <w:r w:rsidR="007439F4">
        <w:rPr>
          <w:bCs/>
        </w:rPr>
        <w:t xml:space="preserve"> e visto por qualquer equipe de saúde</w:t>
      </w:r>
      <w:r w:rsidR="008C49AA">
        <w:rPr>
          <w:bCs/>
        </w:rPr>
        <w:t xml:space="preserve">, porém </w:t>
      </w:r>
      <w:r w:rsidR="007439F4">
        <w:rPr>
          <w:bCs/>
        </w:rPr>
        <w:t>a organização do serviço de</w:t>
      </w:r>
      <w:r w:rsidR="008C49AA">
        <w:rPr>
          <w:bCs/>
        </w:rPr>
        <w:t xml:space="preserve"> monitoramento</w:t>
      </w:r>
      <w:r w:rsidR="007439F4">
        <w:rPr>
          <w:bCs/>
        </w:rPr>
        <w:t xml:space="preserve">, está sendo feita manualmente. </w:t>
      </w:r>
    </w:p>
    <w:p w:rsidR="009A3C3F" w:rsidRPr="00CC5911" w:rsidRDefault="009A3C3F" w:rsidP="009A3C3F">
      <w:pPr>
        <w:pStyle w:val="NormalWeb"/>
        <w:spacing w:before="0" w:beforeAutospacing="0"/>
        <w:ind w:firstLine="708"/>
        <w:jc w:val="both"/>
        <w:rPr>
          <w:bCs/>
        </w:rPr>
      </w:pPr>
    </w:p>
    <w:p w:rsidR="009A3C3F" w:rsidRPr="009A3C3F" w:rsidRDefault="009A3C3F" w:rsidP="009A3C3F">
      <w:pPr>
        <w:pStyle w:val="NormalWeb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 xml:space="preserve">– </w:t>
      </w:r>
      <w:r w:rsidR="00744536" w:rsidRPr="00CC5911">
        <w:rPr>
          <w:b/>
          <w:bCs/>
        </w:rPr>
        <w:t>OBJETIVO</w:t>
      </w:r>
      <w:r w:rsidR="00A62499">
        <w:rPr>
          <w:b/>
          <w:bCs/>
        </w:rPr>
        <w:t>S</w:t>
      </w:r>
      <w:r w:rsidR="00744536" w:rsidRPr="00CC5911">
        <w:rPr>
          <w:b/>
          <w:bCs/>
        </w:rPr>
        <w:t xml:space="preserve"> DO SOFTWARE</w:t>
      </w:r>
    </w:p>
    <w:p w:rsidR="00701FF1" w:rsidRDefault="00701FF1" w:rsidP="00701FF1">
      <w:pPr>
        <w:pStyle w:val="NormalWeb"/>
        <w:ind w:firstLine="708"/>
        <w:jc w:val="both"/>
      </w:pPr>
      <w:r>
        <w:t xml:space="preserve">O paciente deve ser inserido no sistema </w:t>
      </w:r>
      <w:r w:rsidR="009A3C3F">
        <w:t xml:space="preserve">pela </w:t>
      </w:r>
      <w:r>
        <w:t>U</w:t>
      </w:r>
      <w:r w:rsidR="009A3C3F">
        <w:t xml:space="preserve">nidade </w:t>
      </w:r>
      <w:r>
        <w:t>S</w:t>
      </w:r>
      <w:r w:rsidR="009A3C3F">
        <w:t>intomática</w:t>
      </w:r>
      <w:r w:rsidR="009A3C3F" w:rsidRPr="00CC5911">
        <w:t>,</w:t>
      </w:r>
      <w:r>
        <w:t xml:space="preserve"> e durante</w:t>
      </w:r>
      <w:r w:rsidR="009A3C3F">
        <w:t xml:space="preserve"> 14 dias</w:t>
      </w:r>
      <w:r w:rsidR="009A3C3F" w:rsidRPr="00CC5911">
        <w:t xml:space="preserve"> </w:t>
      </w:r>
      <w:r>
        <w:t xml:space="preserve">a partir </w:t>
      </w:r>
      <w:r w:rsidR="009A3C3F" w:rsidRPr="00CC5911">
        <w:t xml:space="preserve">da data </w:t>
      </w:r>
      <w:r w:rsidR="009A3C3F">
        <w:t>de coleta do exame</w:t>
      </w:r>
      <w:r w:rsidR="009A3C3F" w:rsidRPr="00CC5911">
        <w:t>, o</w:t>
      </w:r>
      <w:r>
        <w:t xml:space="preserve"> mesmo</w:t>
      </w:r>
      <w:r w:rsidR="009A3C3F" w:rsidRPr="00CC5911">
        <w:t xml:space="preserve"> deve</w:t>
      </w:r>
      <w:r w:rsidR="009A3C3F">
        <w:t xml:space="preserve"> obrigatoriamente</w:t>
      </w:r>
      <w:r w:rsidR="009A3C3F" w:rsidRPr="00CC5911">
        <w:t xml:space="preserve"> ser monitorado</w:t>
      </w:r>
      <w:r>
        <w:t xml:space="preserve"> pela unidade de monitoramento.</w:t>
      </w:r>
    </w:p>
    <w:p w:rsidR="00701FF1" w:rsidRPr="00701FF1" w:rsidRDefault="00701FF1" w:rsidP="00701FF1">
      <w:pPr>
        <w:pStyle w:val="NormalWeb"/>
        <w:ind w:firstLine="708"/>
        <w:jc w:val="both"/>
      </w:pPr>
      <w:r>
        <w:t xml:space="preserve">Os profissionais da Unidade de Monitoramento, diariamente devem acessar o sistema e num formato de lista, visualizarem os pacientes a serem monitorados no dia, tendo a opção para inserir os dados conforme formulário modelo do item 4 e regras dos itens 2 e 4. </w:t>
      </w:r>
    </w:p>
    <w:p w:rsidR="00386D01" w:rsidRPr="00CC5911" w:rsidRDefault="00386D01" w:rsidP="00117218">
      <w:pPr>
        <w:pStyle w:val="NormalWeb"/>
      </w:pPr>
    </w:p>
    <w:p w:rsidR="00117218" w:rsidRPr="00701FF1" w:rsidRDefault="00701FF1" w:rsidP="00701FF1">
      <w:pPr>
        <w:pStyle w:val="NormalWeb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–</w:t>
      </w:r>
      <w:r w:rsidR="00117218" w:rsidRPr="00CC5911">
        <w:rPr>
          <w:b/>
          <w:bCs/>
        </w:rPr>
        <w:t xml:space="preserve"> </w:t>
      </w:r>
      <w:r w:rsidR="00117218" w:rsidRPr="00701FF1">
        <w:rPr>
          <w:b/>
          <w:bCs/>
        </w:rPr>
        <w:t xml:space="preserve">JUSTIFICATIVA </w:t>
      </w:r>
    </w:p>
    <w:p w:rsidR="00701FF1" w:rsidRDefault="00701FF1" w:rsidP="00FA3B7A">
      <w:pPr>
        <w:pStyle w:val="NormalWeb"/>
        <w:spacing w:after="0" w:afterAutospacing="0"/>
        <w:ind w:firstLine="708"/>
        <w:jc w:val="both"/>
        <w:rPr>
          <w:bCs/>
        </w:rPr>
      </w:pPr>
      <w:r>
        <w:rPr>
          <w:bCs/>
        </w:rPr>
        <w:lastRenderedPageBreak/>
        <w:t>Considerando o estado de pandemia, a velocidade e a necessidade de adequação, o fluxo de trabalho das equipes de saúde em todo o país, tiveram que ser totalmente restruturados. Marília, tendo ponto importante a se considerar, a grande quantidade de equipes da atenção primária e o déficit de funcionários, não diferente dos demais municípios, iniciou o programa “Marília Contra o Corona Vírus”. Com isso, as 52 equipes de atenção primária, foram divididas em 3 referências: Unidade de Sintomáticos, Unidade de Assintomáticos e Unidades de Monitoramento.</w:t>
      </w:r>
    </w:p>
    <w:p w:rsidR="00917AB4" w:rsidRPr="004148CC" w:rsidRDefault="00FA3B7A" w:rsidP="004148CC">
      <w:pPr>
        <w:pStyle w:val="NormalWeb"/>
        <w:ind w:firstLine="708"/>
        <w:jc w:val="both"/>
        <w:rPr>
          <w:bCs/>
        </w:rPr>
      </w:pPr>
      <w:r>
        <w:rPr>
          <w:bCs/>
        </w:rPr>
        <w:t>Alguns processos de trabalho, como o manejo administrativo do monitoramento por exemplo,</w:t>
      </w:r>
      <w:r w:rsidR="001B2ACE" w:rsidRPr="00CC5911">
        <w:rPr>
          <w:bCs/>
        </w:rPr>
        <w:t xml:space="preserve"> </w:t>
      </w:r>
      <w:r>
        <w:rPr>
          <w:bCs/>
        </w:rPr>
        <w:t xml:space="preserve">é realizado </w:t>
      </w:r>
      <w:r w:rsidR="001B2ACE" w:rsidRPr="00CC5911">
        <w:rPr>
          <w:bCs/>
        </w:rPr>
        <w:t>manualmente</w:t>
      </w:r>
      <w:r>
        <w:rPr>
          <w:bCs/>
        </w:rPr>
        <w:t>, por este motivo,</w:t>
      </w:r>
      <w:r w:rsidR="001949C8" w:rsidRPr="00CC5911">
        <w:rPr>
          <w:bCs/>
        </w:rPr>
        <w:t xml:space="preserve"> é </w:t>
      </w:r>
      <w:r>
        <w:rPr>
          <w:bCs/>
        </w:rPr>
        <w:t>imprescindível que o sistema de forma clara e precisa, execute as re</w:t>
      </w:r>
      <w:r w:rsidR="004148CC">
        <w:rPr>
          <w:bCs/>
        </w:rPr>
        <w:t>gras do processo,</w:t>
      </w:r>
      <w:r>
        <w:rPr>
          <w:bCs/>
        </w:rPr>
        <w:t xml:space="preserve"> disponibilize </w:t>
      </w:r>
      <w:r w:rsidR="001949C8" w:rsidRPr="00CC5911">
        <w:rPr>
          <w:bCs/>
        </w:rPr>
        <w:t xml:space="preserve">as informações colhidas </w:t>
      </w:r>
      <w:r>
        <w:rPr>
          <w:bCs/>
        </w:rPr>
        <w:t>em sua totalidade</w:t>
      </w:r>
      <w:r w:rsidR="004148CC">
        <w:rPr>
          <w:bCs/>
        </w:rPr>
        <w:t xml:space="preserve"> e ajude</w:t>
      </w:r>
      <w:r>
        <w:rPr>
          <w:bCs/>
        </w:rPr>
        <w:t xml:space="preserve"> na tomada de decisões</w:t>
      </w:r>
      <w:r w:rsidR="004148CC">
        <w:rPr>
          <w:bCs/>
        </w:rPr>
        <w:t>,</w:t>
      </w:r>
      <w:r w:rsidR="006F4B07" w:rsidRPr="00CC5911">
        <w:rPr>
          <w:bCs/>
        </w:rPr>
        <w:t xml:space="preserve"> </w:t>
      </w:r>
      <w:r w:rsidR="004148CC">
        <w:rPr>
          <w:bCs/>
        </w:rPr>
        <w:t xml:space="preserve">consequentemente estaremos </w:t>
      </w:r>
      <w:r w:rsidR="006F4B07" w:rsidRPr="00CC5911">
        <w:rPr>
          <w:bCs/>
        </w:rPr>
        <w:t>preven</w:t>
      </w:r>
      <w:r w:rsidR="004148CC">
        <w:rPr>
          <w:bCs/>
        </w:rPr>
        <w:t>indo a evolução da pandemia</w:t>
      </w:r>
      <w:r w:rsidR="006F4B07" w:rsidRPr="00CC5911">
        <w:rPr>
          <w:bCs/>
        </w:rPr>
        <w:t xml:space="preserve"> </w:t>
      </w:r>
      <w:r w:rsidR="004148CC">
        <w:rPr>
          <w:bCs/>
        </w:rPr>
        <w:t>e monitorando de forma ágil o</w:t>
      </w:r>
      <w:r w:rsidR="001949C8" w:rsidRPr="00CC5911">
        <w:rPr>
          <w:bCs/>
        </w:rPr>
        <w:t xml:space="preserve"> </w:t>
      </w:r>
      <w:r w:rsidR="006F4B07" w:rsidRPr="00CC5911">
        <w:t>Sars-CoV-2</w:t>
      </w:r>
      <w:r w:rsidR="001949C8" w:rsidRPr="00CC5911">
        <w:rPr>
          <w:bCs/>
        </w:rPr>
        <w:t>.</w:t>
      </w:r>
    </w:p>
    <w:p w:rsidR="006927E3" w:rsidRPr="00CC5911" w:rsidRDefault="006927E3" w:rsidP="00117218">
      <w:pPr>
        <w:pStyle w:val="NormalWeb"/>
      </w:pPr>
    </w:p>
    <w:p w:rsidR="00117218" w:rsidRPr="00CC5911" w:rsidRDefault="00C37ACE" w:rsidP="00117218">
      <w:pPr>
        <w:pStyle w:val="NormalWeb"/>
      </w:pPr>
      <w:r w:rsidRPr="00CC5911">
        <w:rPr>
          <w:b/>
          <w:bCs/>
        </w:rPr>
        <w:t>7</w:t>
      </w:r>
      <w:r w:rsidR="00117218" w:rsidRPr="00CC5911">
        <w:rPr>
          <w:b/>
          <w:bCs/>
        </w:rPr>
        <w:t xml:space="preserve"> - PÚBLICO ALVO </w:t>
      </w:r>
    </w:p>
    <w:p w:rsidR="00117218" w:rsidRPr="00CC5911" w:rsidRDefault="00744536" w:rsidP="00EA6059">
      <w:pPr>
        <w:pStyle w:val="NormalWeb"/>
        <w:ind w:firstLine="708"/>
        <w:jc w:val="both"/>
      </w:pPr>
      <w:r w:rsidRPr="00CC5911">
        <w:t>Este concurso t</w:t>
      </w:r>
      <w:r w:rsidR="00117218" w:rsidRPr="00CC5911">
        <w:t xml:space="preserve">em como </w:t>
      </w:r>
      <w:r w:rsidR="00622171" w:rsidRPr="00CC5911">
        <w:t>público</w:t>
      </w:r>
      <w:r w:rsidR="00117218" w:rsidRPr="00CC5911">
        <w:t xml:space="preserve"> alvo</w:t>
      </w:r>
      <w:r w:rsidR="00BE4AF8" w:rsidRPr="00CC5911">
        <w:t>,</w:t>
      </w:r>
      <w:r w:rsidR="00117218" w:rsidRPr="00CC5911">
        <w:t xml:space="preserve"> alunos </w:t>
      </w:r>
      <w:r w:rsidR="00BE4AF8" w:rsidRPr="00CC5911">
        <w:t>regularmente matriculados em cursos de nível superior ou técnico da área de Tecnologia da Informação</w:t>
      </w:r>
      <w:r w:rsidR="00622171" w:rsidRPr="00CC5911">
        <w:t>.</w:t>
      </w:r>
    </w:p>
    <w:p w:rsidR="00917AB4" w:rsidRPr="00CC5911" w:rsidRDefault="00917AB4" w:rsidP="00EA6059">
      <w:pPr>
        <w:pStyle w:val="NormalWeb"/>
        <w:jc w:val="both"/>
      </w:pPr>
    </w:p>
    <w:p w:rsidR="00C85647" w:rsidRPr="00CC5911" w:rsidRDefault="00C37ACE" w:rsidP="00117218">
      <w:pPr>
        <w:pStyle w:val="NormalWeb"/>
        <w:rPr>
          <w:b/>
          <w:bCs/>
        </w:rPr>
      </w:pPr>
      <w:r w:rsidRPr="00CC5911">
        <w:rPr>
          <w:b/>
          <w:bCs/>
        </w:rPr>
        <w:t>8</w:t>
      </w:r>
      <w:r w:rsidR="00117218" w:rsidRPr="00CC5911">
        <w:rPr>
          <w:b/>
          <w:bCs/>
        </w:rPr>
        <w:t xml:space="preserve">- </w:t>
      </w:r>
      <w:r w:rsidR="005E0157" w:rsidRPr="00CC5911">
        <w:rPr>
          <w:b/>
          <w:bCs/>
        </w:rPr>
        <w:t>TECNOLOGIAS</w:t>
      </w:r>
    </w:p>
    <w:p w:rsidR="00117218" w:rsidRPr="00CC5911" w:rsidRDefault="00C85647" w:rsidP="00EA6059">
      <w:pPr>
        <w:pStyle w:val="NormalWeb"/>
        <w:jc w:val="both"/>
        <w:rPr>
          <w:bCs/>
        </w:rPr>
      </w:pPr>
      <w:r w:rsidRPr="00CC5911">
        <w:rPr>
          <w:b/>
          <w:bCs/>
        </w:rPr>
        <w:tab/>
      </w:r>
      <w:r w:rsidRPr="00CC5911">
        <w:rPr>
          <w:bCs/>
        </w:rPr>
        <w:t xml:space="preserve">As soluções serão aceitas em PHP e </w:t>
      </w:r>
      <w:proofErr w:type="spellStart"/>
      <w:r w:rsidRPr="00CC5911">
        <w:rPr>
          <w:bCs/>
        </w:rPr>
        <w:t>Javascript</w:t>
      </w:r>
      <w:proofErr w:type="spellEnd"/>
      <w:r w:rsidR="004148CC">
        <w:rPr>
          <w:bCs/>
        </w:rPr>
        <w:t xml:space="preserve"> sendo possível também o uso de framework para o </w:t>
      </w:r>
      <w:proofErr w:type="spellStart"/>
      <w:r w:rsidR="004148CC">
        <w:rPr>
          <w:bCs/>
        </w:rPr>
        <w:t>Javascrit</w:t>
      </w:r>
      <w:proofErr w:type="spellEnd"/>
      <w:r w:rsidRPr="00CC5911">
        <w:rPr>
          <w:bCs/>
        </w:rPr>
        <w:t>,</w:t>
      </w:r>
      <w:r w:rsidR="004148CC">
        <w:rPr>
          <w:bCs/>
        </w:rPr>
        <w:t xml:space="preserve"> assim como,</w:t>
      </w:r>
      <w:r w:rsidRPr="00CC5911">
        <w:rPr>
          <w:bCs/>
        </w:rPr>
        <w:t xml:space="preserve"> linguagens de marcação como </w:t>
      </w:r>
      <w:r w:rsidR="009D05F0" w:rsidRPr="00CC5911">
        <w:rPr>
          <w:bCs/>
        </w:rPr>
        <w:t>HTML e CSS</w:t>
      </w:r>
      <w:r w:rsidRPr="00CC5911">
        <w:rPr>
          <w:bCs/>
        </w:rPr>
        <w:t xml:space="preserve">. </w:t>
      </w:r>
      <w:r w:rsidR="004148CC">
        <w:rPr>
          <w:bCs/>
        </w:rPr>
        <w:t>Obrigatoriamente as soluções devem estar rodando</w:t>
      </w:r>
      <w:r w:rsidR="002C7378" w:rsidRPr="00CC5911">
        <w:rPr>
          <w:bCs/>
        </w:rPr>
        <w:t xml:space="preserve"> </w:t>
      </w:r>
      <w:r w:rsidR="00EC5243" w:rsidRPr="00CC5911">
        <w:rPr>
          <w:bCs/>
        </w:rPr>
        <w:t>por meio</w:t>
      </w:r>
      <w:r w:rsidR="00E964EA" w:rsidRPr="00CC5911">
        <w:rPr>
          <w:bCs/>
        </w:rPr>
        <w:t xml:space="preserve"> do GitHub </w:t>
      </w:r>
      <w:proofErr w:type="spellStart"/>
      <w:r w:rsidR="00E964EA" w:rsidRPr="00CC5911">
        <w:rPr>
          <w:bCs/>
        </w:rPr>
        <w:t>Pages</w:t>
      </w:r>
      <w:proofErr w:type="spellEnd"/>
      <w:r w:rsidR="00E964EA" w:rsidRPr="00CC5911">
        <w:rPr>
          <w:bCs/>
        </w:rPr>
        <w:t xml:space="preserve"> ou</w:t>
      </w:r>
      <w:r w:rsidR="008A38BF" w:rsidRPr="00CC5911">
        <w:rPr>
          <w:bCs/>
        </w:rPr>
        <w:t xml:space="preserve"> </w:t>
      </w:r>
      <w:proofErr w:type="spellStart"/>
      <w:r w:rsidR="008A38BF" w:rsidRPr="00CC5911">
        <w:rPr>
          <w:bCs/>
        </w:rPr>
        <w:t>Heroku</w:t>
      </w:r>
      <w:proofErr w:type="spellEnd"/>
      <w:r w:rsidR="004148CC">
        <w:rPr>
          <w:bCs/>
        </w:rPr>
        <w:t>,</w:t>
      </w:r>
      <w:r w:rsidR="008A38BF" w:rsidRPr="00CC5911">
        <w:rPr>
          <w:bCs/>
        </w:rPr>
        <w:t xml:space="preserve"> </w:t>
      </w:r>
      <w:r w:rsidR="004148CC">
        <w:rPr>
          <w:bCs/>
        </w:rPr>
        <w:t>dentre outras</w:t>
      </w:r>
      <w:r w:rsidR="00E964EA" w:rsidRPr="00CC5911">
        <w:rPr>
          <w:bCs/>
        </w:rPr>
        <w:t>.</w:t>
      </w:r>
    </w:p>
    <w:p w:rsidR="009D2B60" w:rsidRPr="00CC5911" w:rsidRDefault="009D2B60" w:rsidP="00117218">
      <w:pPr>
        <w:pStyle w:val="NormalWeb"/>
        <w:rPr>
          <w:b/>
          <w:bCs/>
        </w:rPr>
      </w:pPr>
    </w:p>
    <w:p w:rsidR="00117218" w:rsidRPr="00CC5911" w:rsidRDefault="00C37ACE" w:rsidP="00117218">
      <w:pPr>
        <w:pStyle w:val="NormalWeb"/>
      </w:pPr>
      <w:r w:rsidRPr="00CC5911">
        <w:rPr>
          <w:b/>
          <w:bCs/>
        </w:rPr>
        <w:t>9</w:t>
      </w:r>
      <w:r w:rsidR="00117218" w:rsidRPr="00CC5911">
        <w:rPr>
          <w:b/>
          <w:bCs/>
        </w:rPr>
        <w:t xml:space="preserve"> – INSCRIÇÕES E CRONOGRAMA </w:t>
      </w:r>
    </w:p>
    <w:p w:rsidR="00117218" w:rsidRPr="00CC5911" w:rsidRDefault="00117218" w:rsidP="00EA6059">
      <w:pPr>
        <w:pStyle w:val="NormalWeb"/>
        <w:ind w:firstLine="360"/>
        <w:jc w:val="both"/>
      </w:pPr>
      <w:r w:rsidRPr="00CC5911">
        <w:t xml:space="preserve">As </w:t>
      </w:r>
      <w:r w:rsidR="00BE4AF8" w:rsidRPr="00CC5911">
        <w:t>inscrições</w:t>
      </w:r>
      <w:r w:rsidRPr="00CC5911">
        <w:t xml:space="preserve"> para o </w:t>
      </w:r>
      <w:r w:rsidR="00DD3104" w:rsidRPr="00CC5911">
        <w:t>c</w:t>
      </w:r>
      <w:r w:rsidRPr="00CC5911">
        <w:t xml:space="preserve">oncurso </w:t>
      </w:r>
      <w:r w:rsidR="000C45D6" w:rsidRPr="00CC5911">
        <w:t>deverão</w:t>
      </w:r>
      <w:r w:rsidRPr="00CC5911">
        <w:t xml:space="preserve"> ser feitas pelo aluno c</w:t>
      </w:r>
      <w:r w:rsidR="00DD3104" w:rsidRPr="00CC5911">
        <w:t xml:space="preserve">oordenador da equipe por meio do </w:t>
      </w:r>
      <w:r w:rsidR="000C45D6" w:rsidRPr="00CC5911">
        <w:t>site do concurso</w:t>
      </w:r>
      <w:r w:rsidR="00744536" w:rsidRPr="00CC5911">
        <w:t xml:space="preserve"> www.</w:t>
      </w:r>
      <w:r w:rsidR="00864083" w:rsidRPr="00CC5911">
        <w:t>asserti</w:t>
      </w:r>
      <w:r w:rsidR="00744536" w:rsidRPr="00CC5911">
        <w:t>.</w:t>
      </w:r>
      <w:r w:rsidR="00864083" w:rsidRPr="00CC5911">
        <w:t>org</w:t>
      </w:r>
      <w:r w:rsidR="00744536" w:rsidRPr="00CC5911">
        <w:t>.br/concursocovid19</w:t>
      </w:r>
      <w:r w:rsidR="00DD3104" w:rsidRPr="00CC5911">
        <w:t>.</w:t>
      </w:r>
    </w:p>
    <w:p w:rsidR="00117218" w:rsidRDefault="008109F8" w:rsidP="00EA6059">
      <w:pPr>
        <w:pStyle w:val="NormalWeb"/>
        <w:numPr>
          <w:ilvl w:val="0"/>
          <w:numId w:val="2"/>
        </w:numPr>
        <w:jc w:val="both"/>
      </w:pPr>
      <w:r>
        <w:t>3</w:t>
      </w:r>
      <w:r w:rsidR="00B726C5" w:rsidRPr="00CC5911">
        <w:t xml:space="preserve"> a </w:t>
      </w:r>
      <w:r>
        <w:t>15</w:t>
      </w:r>
      <w:r w:rsidR="008350FD" w:rsidRPr="00CC5911">
        <w:t xml:space="preserve"> </w:t>
      </w:r>
      <w:r w:rsidR="00117218" w:rsidRPr="00CC5911">
        <w:t xml:space="preserve">de </w:t>
      </w:r>
      <w:r>
        <w:t>agosto</w:t>
      </w:r>
      <w:r w:rsidR="00117218" w:rsidRPr="00CC5911">
        <w:t xml:space="preserve"> – </w:t>
      </w:r>
      <w:r w:rsidR="00BF5F70" w:rsidRPr="00CC5911">
        <w:t>Período de inscrições</w:t>
      </w:r>
      <w:r w:rsidR="00117218" w:rsidRPr="00CC5911">
        <w:t xml:space="preserve">. O aluno coordenador deverá preencher o Termo de </w:t>
      </w:r>
      <w:r w:rsidR="0004438A" w:rsidRPr="00CC5911">
        <w:t>Adesão</w:t>
      </w:r>
      <w:r w:rsidR="00117218" w:rsidRPr="00CC5911">
        <w:t xml:space="preserve"> com </w:t>
      </w:r>
      <w:r w:rsidR="00BF5F70" w:rsidRPr="00CC5911">
        <w:t>os dados</w:t>
      </w:r>
      <w:r w:rsidR="00117218" w:rsidRPr="00CC5911">
        <w:t xml:space="preserve"> dos alunos componentes de sua equipe, </w:t>
      </w:r>
      <w:r w:rsidR="00B726C5" w:rsidRPr="00CC5911">
        <w:t xml:space="preserve">que deverá ter até </w:t>
      </w:r>
      <w:r w:rsidR="00BF5F70" w:rsidRPr="00CC5911">
        <w:t>4</w:t>
      </w:r>
      <w:r w:rsidR="00B726C5" w:rsidRPr="00CC5911">
        <w:t xml:space="preserve"> membros. </w:t>
      </w:r>
    </w:p>
    <w:p w:rsidR="008109F8" w:rsidRPr="00CC5911" w:rsidRDefault="008109F8" w:rsidP="00EA6059">
      <w:pPr>
        <w:pStyle w:val="NormalWeb"/>
        <w:numPr>
          <w:ilvl w:val="0"/>
          <w:numId w:val="2"/>
        </w:numPr>
        <w:jc w:val="both"/>
      </w:pPr>
      <w:r>
        <w:t>17 de agosto – Live pelo Zoom explicando a iniciativa do Concurso para os participantes e Sessão de Perguntas e Respostas da Secretaria Municipal de Saúde</w:t>
      </w:r>
    </w:p>
    <w:p w:rsidR="00B726C5" w:rsidRPr="00CC5911" w:rsidRDefault="008109F8" w:rsidP="00EA6059">
      <w:pPr>
        <w:pStyle w:val="NormalWeb"/>
        <w:numPr>
          <w:ilvl w:val="0"/>
          <w:numId w:val="2"/>
        </w:numPr>
        <w:jc w:val="both"/>
      </w:pPr>
      <w:r>
        <w:t>2 a 4</w:t>
      </w:r>
      <w:r w:rsidRPr="00CC5911">
        <w:t xml:space="preserve"> de </w:t>
      </w:r>
      <w:r>
        <w:t>setembro</w:t>
      </w:r>
      <w:r w:rsidRPr="00CC5911">
        <w:t xml:space="preserve"> </w:t>
      </w:r>
      <w:r w:rsidR="00117218" w:rsidRPr="00CC5911">
        <w:t xml:space="preserve">– </w:t>
      </w:r>
      <w:r w:rsidR="000C45D6" w:rsidRPr="00CC5911">
        <w:t>Entrega do software. O aluno coordenador deverá informar no formulário de inscrição o link para acesso ao sistema</w:t>
      </w:r>
      <w:r w:rsidR="00864083" w:rsidRPr="00CC5911">
        <w:t xml:space="preserve"> com dados de login</w:t>
      </w:r>
      <w:r w:rsidR="008F137A" w:rsidRPr="00CC5911">
        <w:t xml:space="preserve"> e o link para os códigos fontes na plataforma </w:t>
      </w:r>
      <w:proofErr w:type="spellStart"/>
      <w:r w:rsidR="008F137A" w:rsidRPr="00CC5911">
        <w:t>Github</w:t>
      </w:r>
      <w:proofErr w:type="spellEnd"/>
      <w:r w:rsidR="008F137A" w:rsidRPr="00CC5911">
        <w:t>.</w:t>
      </w:r>
    </w:p>
    <w:p w:rsidR="00B726C5" w:rsidRPr="00CC5911" w:rsidRDefault="008109F8" w:rsidP="00EA6059">
      <w:pPr>
        <w:pStyle w:val="NormalWeb"/>
        <w:numPr>
          <w:ilvl w:val="0"/>
          <w:numId w:val="2"/>
        </w:numPr>
        <w:jc w:val="both"/>
      </w:pPr>
      <w:r>
        <w:t>7 de setembro</w:t>
      </w:r>
      <w:r w:rsidR="00117218" w:rsidRPr="00CC5911">
        <w:t xml:space="preserve">– </w:t>
      </w:r>
      <w:r w:rsidR="000C45D6" w:rsidRPr="00CC5911">
        <w:t>Divulgação do resultado final do vencedor no site do concurso.</w:t>
      </w:r>
    </w:p>
    <w:p w:rsidR="00B726C5" w:rsidRDefault="00B726C5" w:rsidP="00B726C5">
      <w:pPr>
        <w:pStyle w:val="NormalWeb"/>
        <w:ind w:left="720"/>
      </w:pPr>
    </w:p>
    <w:p w:rsidR="004148CC" w:rsidRDefault="004148CC" w:rsidP="00B726C5">
      <w:pPr>
        <w:pStyle w:val="NormalWeb"/>
        <w:ind w:left="720"/>
      </w:pPr>
    </w:p>
    <w:p w:rsidR="004148CC" w:rsidRPr="00CC5911" w:rsidRDefault="004148CC" w:rsidP="00B726C5">
      <w:pPr>
        <w:pStyle w:val="NormalWeb"/>
        <w:ind w:left="720"/>
      </w:pPr>
    </w:p>
    <w:p w:rsidR="00117218" w:rsidRPr="00CC5911" w:rsidRDefault="00C37ACE" w:rsidP="00FC1E47">
      <w:pPr>
        <w:pStyle w:val="NormalWeb"/>
      </w:pPr>
      <w:r w:rsidRPr="00CC5911">
        <w:rPr>
          <w:b/>
          <w:bCs/>
        </w:rPr>
        <w:t>1</w:t>
      </w:r>
      <w:r w:rsidR="005E0157" w:rsidRPr="00CC5911">
        <w:rPr>
          <w:b/>
          <w:bCs/>
        </w:rPr>
        <w:t xml:space="preserve">0 </w:t>
      </w:r>
      <w:r w:rsidR="00117218" w:rsidRPr="00CC5911">
        <w:rPr>
          <w:b/>
          <w:bCs/>
        </w:rPr>
        <w:t xml:space="preserve">- </w:t>
      </w:r>
      <w:r w:rsidR="00473AE5" w:rsidRPr="00CC5911">
        <w:rPr>
          <w:b/>
          <w:bCs/>
        </w:rPr>
        <w:t>CRITÉRIOS</w:t>
      </w:r>
      <w:r w:rsidR="00117218" w:rsidRPr="00CC5911">
        <w:rPr>
          <w:b/>
          <w:bCs/>
        </w:rPr>
        <w:t xml:space="preserve"> DE AVALIAÇÃO </w:t>
      </w:r>
    </w:p>
    <w:p w:rsidR="00117218" w:rsidRPr="00CC5911" w:rsidRDefault="00232481" w:rsidP="00232481">
      <w:pPr>
        <w:pStyle w:val="NormalWeb"/>
        <w:ind w:firstLine="708"/>
        <w:jc w:val="both"/>
      </w:pPr>
      <w:r w:rsidRPr="00CC5911">
        <w:t>O software será avaliado</w:t>
      </w:r>
      <w:r w:rsidR="005E0157" w:rsidRPr="00CC5911">
        <w:t xml:space="preserve"> por 1</w:t>
      </w:r>
      <w:r w:rsidRPr="00CC5911">
        <w:t xml:space="preserve"> (um)</w:t>
      </w:r>
      <w:r w:rsidR="005E0157" w:rsidRPr="00CC5911">
        <w:t xml:space="preserve"> representante indicado </w:t>
      </w:r>
      <w:r w:rsidRPr="00CC5911">
        <w:t xml:space="preserve">pela </w:t>
      </w:r>
      <w:r w:rsidR="00844E8A" w:rsidRPr="00CC5911">
        <w:t xml:space="preserve">ASSERTI, </w:t>
      </w:r>
      <w:r w:rsidRPr="00CC5911">
        <w:t xml:space="preserve">1 (um) representante indicado pela </w:t>
      </w:r>
      <w:r w:rsidR="00473AE5" w:rsidRPr="00CC5911">
        <w:t>Secreta</w:t>
      </w:r>
      <w:r w:rsidR="00E05831" w:rsidRPr="00CC5911">
        <w:t xml:space="preserve">ria </w:t>
      </w:r>
      <w:r w:rsidRPr="00CC5911">
        <w:t xml:space="preserve">Municipal de Saúde de Marília e 1 </w:t>
      </w:r>
      <w:r w:rsidR="007107FC" w:rsidRPr="00CC5911">
        <w:t>(um) representante indicado pelo Arranjo Produtivo Local de Tecnologia da Informação de Marília.</w:t>
      </w:r>
    </w:p>
    <w:p w:rsidR="00117218" w:rsidRPr="00CC5911" w:rsidRDefault="008F137A" w:rsidP="00117218">
      <w:pPr>
        <w:pStyle w:val="NormalWeb"/>
        <w:ind w:left="720"/>
      </w:pPr>
      <w:r w:rsidRPr="00CC5911">
        <w:t xml:space="preserve">A </w:t>
      </w:r>
      <w:r w:rsidR="00CE6650" w:rsidRPr="00CC5911">
        <w:t>avaliação</w:t>
      </w:r>
      <w:r w:rsidR="00117218" w:rsidRPr="00CC5911">
        <w:t xml:space="preserve"> </w:t>
      </w:r>
      <w:r w:rsidRPr="00CC5911">
        <w:t>considerará os seguintes pontos</w:t>
      </w:r>
      <w:r w:rsidR="00117218" w:rsidRPr="00CC5911">
        <w:t xml:space="preserve">: </w:t>
      </w:r>
    </w:p>
    <w:p w:rsidR="00117218" w:rsidRPr="00CC5911" w:rsidRDefault="008F137A" w:rsidP="001976EE">
      <w:pPr>
        <w:pStyle w:val="NormalWeb"/>
        <w:numPr>
          <w:ilvl w:val="0"/>
          <w:numId w:val="4"/>
        </w:numPr>
        <w:jc w:val="both"/>
      </w:pPr>
      <w:r w:rsidRPr="00CC5911">
        <w:t xml:space="preserve">Atendimento aos requisitos do software </w:t>
      </w:r>
      <w:r w:rsidR="00D70BAA" w:rsidRPr="00CC5911">
        <w:t>–</w:t>
      </w:r>
      <w:r w:rsidRPr="00CC5911">
        <w:t xml:space="preserve"> 0 a 3</w:t>
      </w:r>
      <w:r w:rsidR="00AF6AA1" w:rsidRPr="00CC5911">
        <w:t>0</w:t>
      </w:r>
      <w:r w:rsidR="00117218" w:rsidRPr="00CC5911">
        <w:t xml:space="preserve"> pontos; </w:t>
      </w:r>
    </w:p>
    <w:p w:rsidR="00117218" w:rsidRPr="00CC5911" w:rsidRDefault="008F137A" w:rsidP="001976EE">
      <w:pPr>
        <w:pStyle w:val="NormalWeb"/>
        <w:numPr>
          <w:ilvl w:val="0"/>
          <w:numId w:val="4"/>
        </w:numPr>
        <w:jc w:val="both"/>
      </w:pPr>
      <w:r w:rsidRPr="00CC5911">
        <w:t>Padrão de desenvolvimento de software</w:t>
      </w:r>
      <w:r w:rsidR="003E3218" w:rsidRPr="00CC5911">
        <w:t xml:space="preserve"> </w:t>
      </w:r>
      <w:r w:rsidR="00D70BAA" w:rsidRPr="00CC5911">
        <w:t>–</w:t>
      </w:r>
      <w:r w:rsidRPr="00CC5911">
        <w:t xml:space="preserve"> 0 a 2</w:t>
      </w:r>
      <w:r w:rsidR="00117218" w:rsidRPr="00CC5911">
        <w:t xml:space="preserve">0 pontos; </w:t>
      </w:r>
    </w:p>
    <w:p w:rsidR="008F137A" w:rsidRPr="00CC5911" w:rsidRDefault="008F137A" w:rsidP="001976EE">
      <w:pPr>
        <w:pStyle w:val="NormalWeb"/>
        <w:numPr>
          <w:ilvl w:val="0"/>
          <w:numId w:val="4"/>
        </w:numPr>
        <w:jc w:val="both"/>
      </w:pPr>
      <w:r w:rsidRPr="00CC5911">
        <w:t>Interface do front-</w:t>
      </w:r>
      <w:proofErr w:type="spellStart"/>
      <w:r w:rsidRPr="00CC5911">
        <w:t>end</w:t>
      </w:r>
      <w:proofErr w:type="spellEnd"/>
      <w:r w:rsidRPr="00CC5911">
        <w:t xml:space="preserve"> do software – 0 a 20 pontos;</w:t>
      </w:r>
    </w:p>
    <w:p w:rsidR="008F137A" w:rsidRPr="00CC5911" w:rsidRDefault="008F137A" w:rsidP="008F137A">
      <w:pPr>
        <w:pStyle w:val="NormalWeb"/>
        <w:numPr>
          <w:ilvl w:val="0"/>
          <w:numId w:val="4"/>
        </w:numPr>
        <w:jc w:val="both"/>
      </w:pPr>
      <w:r w:rsidRPr="00CC5911">
        <w:t xml:space="preserve">Dashboard de informações analíticas </w:t>
      </w:r>
      <w:r w:rsidR="001554EA" w:rsidRPr="00CC5911">
        <w:t>– 0 a 2</w:t>
      </w:r>
      <w:r w:rsidR="00DA0F76" w:rsidRPr="00CC5911">
        <w:t>0 pontos</w:t>
      </w:r>
      <w:r w:rsidRPr="00CC5911">
        <w:t>;</w:t>
      </w:r>
    </w:p>
    <w:p w:rsidR="00A7353E" w:rsidRPr="00CC5911" w:rsidRDefault="00473AE5" w:rsidP="008F137A">
      <w:pPr>
        <w:pStyle w:val="NormalWeb"/>
        <w:numPr>
          <w:ilvl w:val="0"/>
          <w:numId w:val="4"/>
        </w:numPr>
        <w:jc w:val="both"/>
      </w:pPr>
      <w:r w:rsidRPr="00CC5911">
        <w:t>Normalização e padrão do esquema do banco de dados</w:t>
      </w:r>
      <w:r w:rsidR="001554EA" w:rsidRPr="00CC5911">
        <w:t xml:space="preserve"> – 0 a 1</w:t>
      </w:r>
      <w:r w:rsidR="00DA0F76" w:rsidRPr="00CC5911">
        <w:t>0</w:t>
      </w:r>
      <w:r w:rsidR="00117218" w:rsidRPr="00CC5911">
        <w:t xml:space="preserve"> pontos. </w:t>
      </w:r>
    </w:p>
    <w:p w:rsidR="00DC6A06" w:rsidRPr="00CC5911" w:rsidRDefault="00791F79" w:rsidP="00DC6A06">
      <w:pPr>
        <w:pStyle w:val="NormalWeb"/>
      </w:pPr>
      <w:r w:rsidRPr="00CC5911">
        <w:rPr>
          <w:b/>
          <w:bCs/>
        </w:rPr>
        <w:t>11</w:t>
      </w:r>
      <w:r w:rsidR="00117218" w:rsidRPr="00CC5911">
        <w:rPr>
          <w:b/>
          <w:bCs/>
        </w:rPr>
        <w:t xml:space="preserve"> - PREMIAÇÃO </w:t>
      </w:r>
    </w:p>
    <w:p w:rsidR="00D70BAA" w:rsidRPr="00CC5911" w:rsidRDefault="00232481" w:rsidP="00DC6A06">
      <w:pPr>
        <w:pStyle w:val="NormalWeb"/>
        <w:ind w:firstLine="708"/>
      </w:pPr>
      <w:r w:rsidRPr="00CC5911">
        <w:t>Será premiada</w:t>
      </w:r>
      <w:r w:rsidR="005E0157" w:rsidRPr="00CC5911">
        <w:t xml:space="preserve"> </w:t>
      </w:r>
      <w:r w:rsidRPr="00CC5911">
        <w:t xml:space="preserve">a equipe do software que tiver </w:t>
      </w:r>
      <w:r w:rsidR="00D70BAA" w:rsidRPr="00CC5911">
        <w:t>a maior pontuação pelos jurados.</w:t>
      </w:r>
    </w:p>
    <w:p w:rsidR="00D70BAA" w:rsidRPr="00CC5911" w:rsidRDefault="00D70BAA" w:rsidP="00D70BAA">
      <w:pPr>
        <w:pStyle w:val="NormalWeb"/>
        <w:ind w:firstLine="708"/>
      </w:pPr>
      <w:r w:rsidRPr="00CC5911">
        <w:t>A premiação será composta por:</w:t>
      </w:r>
    </w:p>
    <w:p w:rsidR="00D70BAA" w:rsidRPr="00CC5911" w:rsidRDefault="00D70BAA" w:rsidP="00D70BAA">
      <w:pPr>
        <w:pStyle w:val="NormalWeb"/>
        <w:ind w:firstLine="708"/>
      </w:pPr>
      <w:r w:rsidRPr="00CC5911">
        <w:t>1. Prêmio de R$ 2.000,00 para a equipe (patrocínio da empresa Life);</w:t>
      </w:r>
    </w:p>
    <w:p w:rsidR="00117218" w:rsidRPr="00CC5911" w:rsidRDefault="00D70BAA" w:rsidP="00D70BAA">
      <w:pPr>
        <w:pStyle w:val="NormalWeb"/>
        <w:ind w:firstLine="708"/>
      </w:pPr>
      <w:r w:rsidRPr="00CC5911">
        <w:t>2.</w:t>
      </w:r>
      <w:r w:rsidR="00117218" w:rsidRPr="00CC5911">
        <w:t xml:space="preserve"> </w:t>
      </w:r>
      <w:r w:rsidRPr="00CC5911">
        <w:t>Certificado de honra do mérito concedido pela ASSERTI;</w:t>
      </w:r>
    </w:p>
    <w:p w:rsidR="00D70BAA" w:rsidRDefault="00D70BAA" w:rsidP="00D70BAA">
      <w:pPr>
        <w:pStyle w:val="NormalWeb"/>
        <w:ind w:firstLine="708"/>
      </w:pPr>
      <w:r w:rsidRPr="00CC5911">
        <w:t xml:space="preserve">3. </w:t>
      </w:r>
      <w:r w:rsidR="008109F8">
        <w:t>Prêmio de R$ 800,00 da ACIM</w:t>
      </w:r>
    </w:p>
    <w:p w:rsidR="008109F8" w:rsidRPr="00CC5911" w:rsidRDefault="008109F8" w:rsidP="00D70BAA">
      <w:pPr>
        <w:pStyle w:val="NormalWeb"/>
        <w:ind w:firstLine="708"/>
      </w:pPr>
      <w:r>
        <w:t>4. Prêmio de R$ 9.600,00 pela UNIMED, para desenvolvimento e implantação do sistema, divididos em 4 parcelas de R$ 2400,00 reais cada.</w:t>
      </w:r>
    </w:p>
    <w:p w:rsidR="00B42165" w:rsidRPr="00CC5911" w:rsidRDefault="00B42165" w:rsidP="00A61E9F">
      <w:pPr>
        <w:pStyle w:val="NormalWeb"/>
        <w:ind w:firstLine="708"/>
        <w:jc w:val="both"/>
        <w:rPr>
          <w:highlight w:val="yellow"/>
        </w:rPr>
      </w:pPr>
    </w:p>
    <w:p w:rsidR="006A4AA9" w:rsidRPr="00CC5911" w:rsidRDefault="00791F79" w:rsidP="006A4AA9">
      <w:pPr>
        <w:pStyle w:val="NormalWeb"/>
      </w:pPr>
      <w:r w:rsidRPr="00CC5911">
        <w:rPr>
          <w:b/>
          <w:bCs/>
        </w:rPr>
        <w:t>12</w:t>
      </w:r>
      <w:r w:rsidR="006A4AA9" w:rsidRPr="00CC5911">
        <w:rPr>
          <w:b/>
          <w:bCs/>
        </w:rPr>
        <w:t xml:space="preserve"> – DIREITOS AUTORAIS</w:t>
      </w:r>
      <w:r w:rsidR="00B00384" w:rsidRPr="00CC5911">
        <w:rPr>
          <w:b/>
          <w:bCs/>
        </w:rPr>
        <w:t xml:space="preserve"> E DE EXPLORAÇÃO DO SOFTWARE</w:t>
      </w:r>
    </w:p>
    <w:p w:rsidR="00644512" w:rsidRPr="00CC5911" w:rsidRDefault="00B00384" w:rsidP="00B00384">
      <w:pPr>
        <w:pStyle w:val="NormalWeb"/>
        <w:ind w:firstLine="708"/>
        <w:jc w:val="both"/>
      </w:pPr>
      <w:r w:rsidRPr="00CC5911">
        <w:t xml:space="preserve">Os direitos autorais do </w:t>
      </w:r>
      <w:r w:rsidR="00644512" w:rsidRPr="00CC5911">
        <w:t xml:space="preserve">software </w:t>
      </w:r>
      <w:r w:rsidRPr="00CC5911">
        <w:t>pertencem ao(s) aluno(s) participante(s) do projeto que cedem sem custo à Secretaria Municipal de Saúde de Marília os códigos fontes e a cessão de uso do software por prazo indeterminado.</w:t>
      </w:r>
      <w:r w:rsidR="00644512" w:rsidRPr="00CC5911">
        <w:t xml:space="preserve"> </w:t>
      </w:r>
    </w:p>
    <w:p w:rsidR="00B00384" w:rsidRPr="00CC5911" w:rsidRDefault="00644512" w:rsidP="00B00384">
      <w:pPr>
        <w:pStyle w:val="NormalWeb"/>
        <w:ind w:firstLine="708"/>
        <w:jc w:val="both"/>
      </w:pPr>
      <w:r w:rsidRPr="00CC5911">
        <w:t>A Secretaria Municipal de Saúde de Marília poderá evoluir o software de acordo com suas necessidades não podendo explorá-lo comercialmente.</w:t>
      </w:r>
    </w:p>
    <w:p w:rsidR="006A4AA9" w:rsidRPr="00CC5911" w:rsidRDefault="006A4AA9" w:rsidP="00A61E9F">
      <w:pPr>
        <w:pStyle w:val="NormalWeb"/>
        <w:ind w:firstLine="708"/>
        <w:jc w:val="both"/>
        <w:rPr>
          <w:highlight w:val="yellow"/>
        </w:rPr>
      </w:pPr>
    </w:p>
    <w:p w:rsidR="00117218" w:rsidRPr="00CC5911" w:rsidRDefault="00791F79" w:rsidP="00A61E9F">
      <w:pPr>
        <w:pStyle w:val="NormalWeb"/>
      </w:pPr>
      <w:r w:rsidRPr="00CC5911">
        <w:rPr>
          <w:b/>
          <w:bCs/>
        </w:rPr>
        <w:t>13</w:t>
      </w:r>
      <w:r w:rsidR="00117218" w:rsidRPr="00CC5911">
        <w:rPr>
          <w:b/>
          <w:bCs/>
        </w:rPr>
        <w:t xml:space="preserve"> - INFORMAÇÕES ADICIONAIS </w:t>
      </w:r>
    </w:p>
    <w:p w:rsidR="00B00384" w:rsidRPr="00CC5911" w:rsidRDefault="00B00384" w:rsidP="005E7F18">
      <w:pPr>
        <w:pStyle w:val="NormalWeb"/>
        <w:ind w:firstLine="708"/>
        <w:jc w:val="both"/>
      </w:pPr>
      <w:r w:rsidRPr="00CC5911">
        <w:t>Os casos omissos a este edital serão dirimidos pela ASSERTI.</w:t>
      </w:r>
    </w:p>
    <w:p w:rsidR="003922AA" w:rsidRDefault="005E7F18" w:rsidP="00877311">
      <w:pPr>
        <w:pStyle w:val="NormalWeb"/>
        <w:ind w:firstLine="708"/>
        <w:jc w:val="both"/>
      </w:pPr>
      <w:r w:rsidRPr="00CC5911">
        <w:t xml:space="preserve">Mais </w:t>
      </w:r>
      <w:r w:rsidR="006A35F8" w:rsidRPr="00CC5911">
        <w:t>informações</w:t>
      </w:r>
      <w:r w:rsidR="00117218" w:rsidRPr="00CC5911">
        <w:t xml:space="preserve"> </w:t>
      </w:r>
      <w:r w:rsidRPr="00CC5911">
        <w:t>podem ser obtidas pelo</w:t>
      </w:r>
      <w:r w:rsidR="00117218" w:rsidRPr="00CC5911">
        <w:t xml:space="preserve"> site </w:t>
      </w:r>
      <w:hyperlink r:id="rId5" w:history="1">
        <w:r w:rsidR="00D96B17" w:rsidRPr="00CC5911">
          <w:rPr>
            <w:rStyle w:val="Hyperlink"/>
          </w:rPr>
          <w:t>www.asserti.org.br/concursocovid19</w:t>
        </w:r>
      </w:hyperlink>
      <w:r w:rsidR="00B00384" w:rsidRPr="00CC5911">
        <w:t xml:space="preserve"> ou </w:t>
      </w:r>
      <w:r w:rsidR="00117218" w:rsidRPr="00CC5911">
        <w:t>pelo e-mail</w:t>
      </w:r>
      <w:r w:rsidR="00B00384" w:rsidRPr="00CC5911">
        <w:t xml:space="preserve"> assertimarilia@gmail.com.</w:t>
      </w:r>
      <w:r w:rsidR="00117218" w:rsidRPr="00CC5911">
        <w:t xml:space="preserve"> </w:t>
      </w:r>
    </w:p>
    <w:sectPr w:rsidR="003922AA" w:rsidSect="0079548B">
      <w:type w:val="continuous"/>
      <w:pgSz w:w="12240" w:h="15840"/>
      <w:pgMar w:top="1417" w:right="1701" w:bottom="1417" w:left="170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C5D87"/>
    <w:multiLevelType w:val="hybridMultilevel"/>
    <w:tmpl w:val="9A3C59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56A80"/>
    <w:multiLevelType w:val="multilevel"/>
    <w:tmpl w:val="4E8809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01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416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764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282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3528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3876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4584" w:hanging="1800"/>
      </w:pPr>
      <w:rPr>
        <w:rFonts w:hint="default"/>
        <w:b w:val="0"/>
      </w:rPr>
    </w:lvl>
  </w:abstractNum>
  <w:abstractNum w:abstractNumId="2" w15:restartNumberingAfterBreak="0">
    <w:nsid w:val="0464166E"/>
    <w:multiLevelType w:val="multilevel"/>
    <w:tmpl w:val="70669D8A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9978BC"/>
    <w:multiLevelType w:val="multilevel"/>
    <w:tmpl w:val="209EB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F3092B"/>
    <w:multiLevelType w:val="multilevel"/>
    <w:tmpl w:val="E5DE2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EF6901"/>
    <w:multiLevelType w:val="multilevel"/>
    <w:tmpl w:val="42E6F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74E39EB"/>
    <w:multiLevelType w:val="multilevel"/>
    <w:tmpl w:val="E0FEF88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7C34A67"/>
    <w:multiLevelType w:val="hybridMultilevel"/>
    <w:tmpl w:val="1964927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C35D1"/>
    <w:multiLevelType w:val="hybridMultilevel"/>
    <w:tmpl w:val="57A6DF88"/>
    <w:lvl w:ilvl="0" w:tplc="0416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2A506866"/>
    <w:multiLevelType w:val="multilevel"/>
    <w:tmpl w:val="E0FEF88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0375D6D"/>
    <w:multiLevelType w:val="hybridMultilevel"/>
    <w:tmpl w:val="AB986CD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3874EE"/>
    <w:multiLevelType w:val="multilevel"/>
    <w:tmpl w:val="3A38F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C856A1A"/>
    <w:multiLevelType w:val="hybridMultilevel"/>
    <w:tmpl w:val="580E837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48C15F82"/>
    <w:multiLevelType w:val="multilevel"/>
    <w:tmpl w:val="B5F61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9590F73"/>
    <w:multiLevelType w:val="hybridMultilevel"/>
    <w:tmpl w:val="D994C51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802793"/>
    <w:multiLevelType w:val="hybridMultilevel"/>
    <w:tmpl w:val="CBCCC9AC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4BFE13B0"/>
    <w:multiLevelType w:val="multilevel"/>
    <w:tmpl w:val="4E88091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01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416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764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282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3528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3876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4584" w:hanging="1800"/>
      </w:pPr>
      <w:rPr>
        <w:rFonts w:hint="default"/>
        <w:b w:val="0"/>
      </w:rPr>
    </w:lvl>
  </w:abstractNum>
  <w:abstractNum w:abstractNumId="17" w15:restartNumberingAfterBreak="0">
    <w:nsid w:val="4FDA1863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E9C561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3387CFB"/>
    <w:multiLevelType w:val="hybridMultilevel"/>
    <w:tmpl w:val="1B40DFB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3D2F70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2"/>
  </w:num>
  <w:num w:numId="5">
    <w:abstractNumId w:val="13"/>
  </w:num>
  <w:num w:numId="6">
    <w:abstractNumId w:val="11"/>
  </w:num>
  <w:num w:numId="7">
    <w:abstractNumId w:val="5"/>
  </w:num>
  <w:num w:numId="8">
    <w:abstractNumId w:val="17"/>
  </w:num>
  <w:num w:numId="9">
    <w:abstractNumId w:val="20"/>
  </w:num>
  <w:num w:numId="10">
    <w:abstractNumId w:val="1"/>
  </w:num>
  <w:num w:numId="11">
    <w:abstractNumId w:val="18"/>
  </w:num>
  <w:num w:numId="12">
    <w:abstractNumId w:val="12"/>
  </w:num>
  <w:num w:numId="13">
    <w:abstractNumId w:val="6"/>
  </w:num>
  <w:num w:numId="14">
    <w:abstractNumId w:val="15"/>
  </w:num>
  <w:num w:numId="15">
    <w:abstractNumId w:val="0"/>
  </w:num>
  <w:num w:numId="16">
    <w:abstractNumId w:val="16"/>
  </w:num>
  <w:num w:numId="17">
    <w:abstractNumId w:val="10"/>
  </w:num>
  <w:num w:numId="18">
    <w:abstractNumId w:val="14"/>
  </w:num>
  <w:num w:numId="19">
    <w:abstractNumId w:val="7"/>
  </w:num>
  <w:num w:numId="20">
    <w:abstractNumId w:val="19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displayBackgroundShape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TI1tLA0NbA0NjNU0lEKTi0uzszPAykwrgUAGadK7ywAAAA="/>
  </w:docVars>
  <w:rsids>
    <w:rsidRoot w:val="00117218"/>
    <w:rsid w:val="00016F20"/>
    <w:rsid w:val="00033D72"/>
    <w:rsid w:val="0004086C"/>
    <w:rsid w:val="0004438A"/>
    <w:rsid w:val="00045368"/>
    <w:rsid w:val="00050C56"/>
    <w:rsid w:val="00050D7D"/>
    <w:rsid w:val="0005399C"/>
    <w:rsid w:val="0005467B"/>
    <w:rsid w:val="000620E8"/>
    <w:rsid w:val="0006394B"/>
    <w:rsid w:val="00064452"/>
    <w:rsid w:val="00071F22"/>
    <w:rsid w:val="00083535"/>
    <w:rsid w:val="00097661"/>
    <w:rsid w:val="000A19A3"/>
    <w:rsid w:val="000A26AF"/>
    <w:rsid w:val="000A74FA"/>
    <w:rsid w:val="000C45D6"/>
    <w:rsid w:val="000D7D9E"/>
    <w:rsid w:val="0010462F"/>
    <w:rsid w:val="00117218"/>
    <w:rsid w:val="00126FB4"/>
    <w:rsid w:val="00133120"/>
    <w:rsid w:val="001372E5"/>
    <w:rsid w:val="00140B2A"/>
    <w:rsid w:val="00141A5B"/>
    <w:rsid w:val="001554EA"/>
    <w:rsid w:val="00183DDD"/>
    <w:rsid w:val="00183E38"/>
    <w:rsid w:val="00186EDA"/>
    <w:rsid w:val="001949C8"/>
    <w:rsid w:val="0019520B"/>
    <w:rsid w:val="001976EE"/>
    <w:rsid w:val="001A3E39"/>
    <w:rsid w:val="001A7783"/>
    <w:rsid w:val="001B2ACE"/>
    <w:rsid w:val="001C3D28"/>
    <w:rsid w:val="001C44C8"/>
    <w:rsid w:val="001D162E"/>
    <w:rsid w:val="001E286C"/>
    <w:rsid w:val="001F0AC1"/>
    <w:rsid w:val="001F3AF5"/>
    <w:rsid w:val="002020E9"/>
    <w:rsid w:val="00216F6C"/>
    <w:rsid w:val="00231ADE"/>
    <w:rsid w:val="00232481"/>
    <w:rsid w:val="002330E8"/>
    <w:rsid w:val="00233549"/>
    <w:rsid w:val="002375D5"/>
    <w:rsid w:val="00246BB9"/>
    <w:rsid w:val="00255A8F"/>
    <w:rsid w:val="00261B9B"/>
    <w:rsid w:val="00263FB0"/>
    <w:rsid w:val="002933F1"/>
    <w:rsid w:val="0029543D"/>
    <w:rsid w:val="00296B9D"/>
    <w:rsid w:val="002A6265"/>
    <w:rsid w:val="002C7378"/>
    <w:rsid w:val="002C7F51"/>
    <w:rsid w:val="002E6096"/>
    <w:rsid w:val="003112FC"/>
    <w:rsid w:val="0031656C"/>
    <w:rsid w:val="00332030"/>
    <w:rsid w:val="00336971"/>
    <w:rsid w:val="00344403"/>
    <w:rsid w:val="0034476E"/>
    <w:rsid w:val="0035522C"/>
    <w:rsid w:val="00366371"/>
    <w:rsid w:val="00372E1F"/>
    <w:rsid w:val="00381C72"/>
    <w:rsid w:val="00386211"/>
    <w:rsid w:val="00386D01"/>
    <w:rsid w:val="003922AA"/>
    <w:rsid w:val="00393E9D"/>
    <w:rsid w:val="003A00CA"/>
    <w:rsid w:val="003B009E"/>
    <w:rsid w:val="003C5F9C"/>
    <w:rsid w:val="003C65DE"/>
    <w:rsid w:val="003D2480"/>
    <w:rsid w:val="003E166A"/>
    <w:rsid w:val="003E3218"/>
    <w:rsid w:val="003E662E"/>
    <w:rsid w:val="003F579D"/>
    <w:rsid w:val="003F6809"/>
    <w:rsid w:val="0040359D"/>
    <w:rsid w:val="004115CE"/>
    <w:rsid w:val="00412281"/>
    <w:rsid w:val="004148CC"/>
    <w:rsid w:val="00417F5D"/>
    <w:rsid w:val="00436F18"/>
    <w:rsid w:val="00465DB3"/>
    <w:rsid w:val="0047022E"/>
    <w:rsid w:val="00473AE5"/>
    <w:rsid w:val="00475703"/>
    <w:rsid w:val="00497436"/>
    <w:rsid w:val="004B134C"/>
    <w:rsid w:val="004B3F3C"/>
    <w:rsid w:val="004B4099"/>
    <w:rsid w:val="004C432A"/>
    <w:rsid w:val="004E2FA1"/>
    <w:rsid w:val="004E31E3"/>
    <w:rsid w:val="004E7108"/>
    <w:rsid w:val="00502DCE"/>
    <w:rsid w:val="00507A5D"/>
    <w:rsid w:val="00511057"/>
    <w:rsid w:val="00514E5B"/>
    <w:rsid w:val="00522838"/>
    <w:rsid w:val="00550060"/>
    <w:rsid w:val="00552AD1"/>
    <w:rsid w:val="00582D40"/>
    <w:rsid w:val="00590473"/>
    <w:rsid w:val="005B428F"/>
    <w:rsid w:val="005C7AE3"/>
    <w:rsid w:val="005E0157"/>
    <w:rsid w:val="005E6161"/>
    <w:rsid w:val="005E7F18"/>
    <w:rsid w:val="00603017"/>
    <w:rsid w:val="00622171"/>
    <w:rsid w:val="00630EFA"/>
    <w:rsid w:val="00642178"/>
    <w:rsid w:val="00644512"/>
    <w:rsid w:val="00656E00"/>
    <w:rsid w:val="00657228"/>
    <w:rsid w:val="00683831"/>
    <w:rsid w:val="00692566"/>
    <w:rsid w:val="006927E3"/>
    <w:rsid w:val="00693DF9"/>
    <w:rsid w:val="006A35F8"/>
    <w:rsid w:val="006A3A33"/>
    <w:rsid w:val="006A4AA9"/>
    <w:rsid w:val="006A6BD5"/>
    <w:rsid w:val="006B5C84"/>
    <w:rsid w:val="006D28D1"/>
    <w:rsid w:val="006D64CD"/>
    <w:rsid w:val="006E0D53"/>
    <w:rsid w:val="006F4B07"/>
    <w:rsid w:val="00701B40"/>
    <w:rsid w:val="00701FF1"/>
    <w:rsid w:val="007107FC"/>
    <w:rsid w:val="007351E3"/>
    <w:rsid w:val="007439F4"/>
    <w:rsid w:val="00744536"/>
    <w:rsid w:val="007501AF"/>
    <w:rsid w:val="00753EFB"/>
    <w:rsid w:val="007557CB"/>
    <w:rsid w:val="00767AF6"/>
    <w:rsid w:val="00772077"/>
    <w:rsid w:val="00791F79"/>
    <w:rsid w:val="0079548B"/>
    <w:rsid w:val="00795ACA"/>
    <w:rsid w:val="007A5106"/>
    <w:rsid w:val="007B320C"/>
    <w:rsid w:val="007B37D0"/>
    <w:rsid w:val="007B5502"/>
    <w:rsid w:val="007F29A5"/>
    <w:rsid w:val="008038C1"/>
    <w:rsid w:val="0080690E"/>
    <w:rsid w:val="008109F8"/>
    <w:rsid w:val="008277FB"/>
    <w:rsid w:val="00827A5D"/>
    <w:rsid w:val="008350FD"/>
    <w:rsid w:val="0084250E"/>
    <w:rsid w:val="00844E8A"/>
    <w:rsid w:val="008477D8"/>
    <w:rsid w:val="008517BC"/>
    <w:rsid w:val="00853AFC"/>
    <w:rsid w:val="00861651"/>
    <w:rsid w:val="008629CD"/>
    <w:rsid w:val="00864083"/>
    <w:rsid w:val="00865792"/>
    <w:rsid w:val="00877311"/>
    <w:rsid w:val="0088493E"/>
    <w:rsid w:val="008A38BF"/>
    <w:rsid w:val="008A4180"/>
    <w:rsid w:val="008B3269"/>
    <w:rsid w:val="008C386B"/>
    <w:rsid w:val="008C49AA"/>
    <w:rsid w:val="008E2AB5"/>
    <w:rsid w:val="008F137A"/>
    <w:rsid w:val="008F7941"/>
    <w:rsid w:val="0090726F"/>
    <w:rsid w:val="00910288"/>
    <w:rsid w:val="00914119"/>
    <w:rsid w:val="00917AB4"/>
    <w:rsid w:val="009425F5"/>
    <w:rsid w:val="00944508"/>
    <w:rsid w:val="00951071"/>
    <w:rsid w:val="00955092"/>
    <w:rsid w:val="00974450"/>
    <w:rsid w:val="009834CE"/>
    <w:rsid w:val="00984133"/>
    <w:rsid w:val="00994ED1"/>
    <w:rsid w:val="009A3C3F"/>
    <w:rsid w:val="009B0C1B"/>
    <w:rsid w:val="009B22F2"/>
    <w:rsid w:val="009C1C89"/>
    <w:rsid w:val="009D05F0"/>
    <w:rsid w:val="009D2B60"/>
    <w:rsid w:val="009F5FAF"/>
    <w:rsid w:val="00A102D2"/>
    <w:rsid w:val="00A15109"/>
    <w:rsid w:val="00A160CD"/>
    <w:rsid w:val="00A224A7"/>
    <w:rsid w:val="00A32AE0"/>
    <w:rsid w:val="00A46831"/>
    <w:rsid w:val="00A51CF7"/>
    <w:rsid w:val="00A56E91"/>
    <w:rsid w:val="00A61E9F"/>
    <w:rsid w:val="00A62499"/>
    <w:rsid w:val="00A62FA7"/>
    <w:rsid w:val="00A7353E"/>
    <w:rsid w:val="00AB3776"/>
    <w:rsid w:val="00AC1F12"/>
    <w:rsid w:val="00AC3D4F"/>
    <w:rsid w:val="00AE195A"/>
    <w:rsid w:val="00AE576B"/>
    <w:rsid w:val="00AE5BD0"/>
    <w:rsid w:val="00AF46EC"/>
    <w:rsid w:val="00AF6AA1"/>
    <w:rsid w:val="00B00384"/>
    <w:rsid w:val="00B06E2E"/>
    <w:rsid w:val="00B13989"/>
    <w:rsid w:val="00B17B9F"/>
    <w:rsid w:val="00B220FF"/>
    <w:rsid w:val="00B33DC9"/>
    <w:rsid w:val="00B42165"/>
    <w:rsid w:val="00B45731"/>
    <w:rsid w:val="00B50A2B"/>
    <w:rsid w:val="00B57532"/>
    <w:rsid w:val="00B61203"/>
    <w:rsid w:val="00B63282"/>
    <w:rsid w:val="00B63B06"/>
    <w:rsid w:val="00B726C5"/>
    <w:rsid w:val="00B767B3"/>
    <w:rsid w:val="00B76CDD"/>
    <w:rsid w:val="00B85063"/>
    <w:rsid w:val="00BA6801"/>
    <w:rsid w:val="00BB3F53"/>
    <w:rsid w:val="00BC2A30"/>
    <w:rsid w:val="00BC5B39"/>
    <w:rsid w:val="00BC6F1C"/>
    <w:rsid w:val="00BD464A"/>
    <w:rsid w:val="00BE485D"/>
    <w:rsid w:val="00BE4AF8"/>
    <w:rsid w:val="00BF5F70"/>
    <w:rsid w:val="00C01F8D"/>
    <w:rsid w:val="00C02834"/>
    <w:rsid w:val="00C37ACE"/>
    <w:rsid w:val="00C753A2"/>
    <w:rsid w:val="00C80895"/>
    <w:rsid w:val="00C85647"/>
    <w:rsid w:val="00CA6149"/>
    <w:rsid w:val="00CA70D5"/>
    <w:rsid w:val="00CB2AB4"/>
    <w:rsid w:val="00CB7737"/>
    <w:rsid w:val="00CB795E"/>
    <w:rsid w:val="00CC5911"/>
    <w:rsid w:val="00CD4A7C"/>
    <w:rsid w:val="00CE0FA1"/>
    <w:rsid w:val="00CE1A3C"/>
    <w:rsid w:val="00CE1B72"/>
    <w:rsid w:val="00CE22DF"/>
    <w:rsid w:val="00CE6650"/>
    <w:rsid w:val="00CF4E88"/>
    <w:rsid w:val="00D12393"/>
    <w:rsid w:val="00D17705"/>
    <w:rsid w:val="00D249E5"/>
    <w:rsid w:val="00D2593D"/>
    <w:rsid w:val="00D3277C"/>
    <w:rsid w:val="00D33036"/>
    <w:rsid w:val="00D35515"/>
    <w:rsid w:val="00D374C6"/>
    <w:rsid w:val="00D51A44"/>
    <w:rsid w:val="00D54A64"/>
    <w:rsid w:val="00D66EA6"/>
    <w:rsid w:val="00D70BAA"/>
    <w:rsid w:val="00D96B17"/>
    <w:rsid w:val="00DA0F76"/>
    <w:rsid w:val="00DA7265"/>
    <w:rsid w:val="00DC0070"/>
    <w:rsid w:val="00DC406F"/>
    <w:rsid w:val="00DC6A06"/>
    <w:rsid w:val="00DD0877"/>
    <w:rsid w:val="00DD3104"/>
    <w:rsid w:val="00DD44E5"/>
    <w:rsid w:val="00DF20E0"/>
    <w:rsid w:val="00E00331"/>
    <w:rsid w:val="00E01533"/>
    <w:rsid w:val="00E05831"/>
    <w:rsid w:val="00E375F1"/>
    <w:rsid w:val="00E57541"/>
    <w:rsid w:val="00E57BD5"/>
    <w:rsid w:val="00E63083"/>
    <w:rsid w:val="00E7775C"/>
    <w:rsid w:val="00E964EA"/>
    <w:rsid w:val="00EA6059"/>
    <w:rsid w:val="00EA760A"/>
    <w:rsid w:val="00EC5243"/>
    <w:rsid w:val="00EE7850"/>
    <w:rsid w:val="00EE7FC2"/>
    <w:rsid w:val="00EF1EC3"/>
    <w:rsid w:val="00F04A8D"/>
    <w:rsid w:val="00F26866"/>
    <w:rsid w:val="00F31541"/>
    <w:rsid w:val="00F31EA6"/>
    <w:rsid w:val="00F36A8F"/>
    <w:rsid w:val="00F53E86"/>
    <w:rsid w:val="00F61DF8"/>
    <w:rsid w:val="00F74B16"/>
    <w:rsid w:val="00F75F39"/>
    <w:rsid w:val="00F819E0"/>
    <w:rsid w:val="00F8717D"/>
    <w:rsid w:val="00F87E29"/>
    <w:rsid w:val="00FA3B7A"/>
    <w:rsid w:val="00FA6F2F"/>
    <w:rsid w:val="00FB1641"/>
    <w:rsid w:val="00FB261E"/>
    <w:rsid w:val="00FC1E47"/>
    <w:rsid w:val="00FC7EEF"/>
    <w:rsid w:val="00FD7753"/>
    <w:rsid w:val="00FF13C0"/>
    <w:rsid w:val="00FF1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ABA43A"/>
  <w15:chartTrackingRefBased/>
  <w15:docId w15:val="{871E39B9-F42F-544B-9B3E-B36B9A770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pt-BR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827A5D"/>
    <w:pPr>
      <w:keepNext/>
      <w:keepLines/>
      <w:numPr>
        <w:numId w:val="9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827A5D"/>
    <w:pPr>
      <w:keepNext/>
      <w:keepLines/>
      <w:numPr>
        <w:ilvl w:val="1"/>
        <w:numId w:val="9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827A5D"/>
    <w:pPr>
      <w:keepNext/>
      <w:keepLines/>
      <w:numPr>
        <w:ilvl w:val="2"/>
        <w:numId w:val="9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827A5D"/>
    <w:pPr>
      <w:keepNext/>
      <w:keepLines/>
      <w:numPr>
        <w:ilvl w:val="3"/>
        <w:numId w:val="9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827A5D"/>
    <w:pPr>
      <w:keepNext/>
      <w:keepLines/>
      <w:numPr>
        <w:ilvl w:val="4"/>
        <w:numId w:val="9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827A5D"/>
    <w:pPr>
      <w:keepNext/>
      <w:keepLines/>
      <w:numPr>
        <w:ilvl w:val="5"/>
        <w:numId w:val="9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827A5D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827A5D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827A5D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1721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PargrafodaLista">
    <w:name w:val="List Paragraph"/>
    <w:basedOn w:val="Normal"/>
    <w:uiPriority w:val="34"/>
    <w:qFormat/>
    <w:rsid w:val="00117218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827A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827A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827A5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4Char">
    <w:name w:val="Título 4 Char"/>
    <w:basedOn w:val="Fontepargpadro"/>
    <w:link w:val="Ttulo4"/>
    <w:uiPriority w:val="9"/>
    <w:semiHidden/>
    <w:rsid w:val="00827A5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827A5D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827A5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827A5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827A5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827A5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Fontepargpadro"/>
    <w:uiPriority w:val="99"/>
    <w:unhideWhenUsed/>
    <w:rsid w:val="00B00384"/>
    <w:rPr>
      <w:color w:val="0563C1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877311"/>
    <w:rPr>
      <w:color w:val="954F72" w:themeColor="followedHyperlink"/>
      <w:u w:val="single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A35F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A35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91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26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7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17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28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283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114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24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053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5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27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35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84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56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17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36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77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83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35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73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sserti.org.br/concursocovid1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2065</Words>
  <Characters>11154</Characters>
  <Application>Microsoft Office Word</Application>
  <DocSecurity>0</DocSecurity>
  <Lines>92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blecast 2</dc:creator>
  <cp:keywords/>
  <dc:description/>
  <cp:lastModifiedBy>Doublecast 2</cp:lastModifiedBy>
  <cp:revision>3</cp:revision>
  <cp:lastPrinted>2020-07-22T15:55:00Z</cp:lastPrinted>
  <dcterms:created xsi:type="dcterms:W3CDTF">2020-07-29T21:28:00Z</dcterms:created>
  <dcterms:modified xsi:type="dcterms:W3CDTF">2020-07-31T21:28:00Z</dcterms:modified>
</cp:coreProperties>
</file>